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CE4A8" w14:textId="75FA8083" w:rsidR="001A2A23" w:rsidRPr="0098232A" w:rsidRDefault="002E5936" w:rsidP="001A2A23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</w:pPr>
      <w:r w:rsidRPr="0098232A"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  <w:t xml:space="preserve">Methodology and Statistics in Sports Sciences </w:t>
      </w:r>
      <w:r w:rsidR="00165901" w:rsidRPr="0098232A"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  <w:t>(</w:t>
      </w:r>
      <w:r w:rsidR="00C113EB" w:rsidRPr="0098232A"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  <w:t>e05</w:t>
      </w:r>
      <w:r w:rsidR="006C433D" w:rsidRPr="0098232A"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  <w:t>9</w:t>
      </w:r>
      <w:r w:rsidR="00165901" w:rsidRPr="0098232A">
        <w:rPr>
          <w:rFonts w:ascii="Times New Roman" w:hAnsi="Times New Roman" w:cs="Times New Roman"/>
          <w:b/>
          <w:color w:val="000000" w:themeColor="text1"/>
          <w:sz w:val="40"/>
          <w:szCs w:val="40"/>
          <w:lang w:val="en-GB"/>
        </w:rPr>
        <w:t>)</w:t>
      </w:r>
    </w:p>
    <w:p w14:paraId="47BB17B8" w14:textId="58A59B03" w:rsidR="0021432F" w:rsidRDefault="00F071FD" w:rsidP="00C53DAF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04611F">
        <w:rPr>
          <w:rFonts w:ascii="Times New Roman" w:hAnsi="Times New Roman" w:cs="Times New Roman"/>
          <w:i/>
          <w:sz w:val="24"/>
          <w:szCs w:val="24"/>
          <w:lang w:val="en-GB"/>
        </w:rPr>
        <w:t>Mgr. Michal Bozděch</w:t>
      </w:r>
      <w:r w:rsidR="00327DED" w:rsidRPr="0004611F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Ph.D. </w:t>
      </w:r>
      <w:r w:rsidR="00C113EB" w:rsidRPr="0004611F">
        <w:rPr>
          <w:rFonts w:ascii="Times New Roman" w:hAnsi="Times New Roman" w:cs="Times New Roman"/>
          <w:i/>
          <w:sz w:val="24"/>
          <w:szCs w:val="24"/>
          <w:lang w:val="en-GB"/>
        </w:rPr>
        <w:t>(teacher, guarantor)</w:t>
      </w:r>
    </w:p>
    <w:p w14:paraId="64389E66" w14:textId="0798860E" w:rsidR="00815EE2" w:rsidRDefault="00815EE2" w:rsidP="00C53DAF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11:00–11:50 (</w:t>
      </w:r>
      <w:r w:rsidR="00B45FA6">
        <w:rPr>
          <w:rFonts w:ascii="Times New Roman" w:hAnsi="Times New Roman" w:cs="Times New Roman"/>
          <w:i/>
          <w:sz w:val="24"/>
          <w:szCs w:val="24"/>
          <w:lang w:val="en-GB"/>
        </w:rPr>
        <w:t>B11/236)</w:t>
      </w:r>
      <w:r w:rsidR="00B92BA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- lecture</w:t>
      </w:r>
    </w:p>
    <w:p w14:paraId="4D542046" w14:textId="2BF2C993" w:rsidR="00B45FA6" w:rsidRPr="0004611F" w:rsidRDefault="00B45FA6" w:rsidP="00C53DAF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12:00–12:50 (B11/236)</w:t>
      </w:r>
      <w:r w:rsidR="00B92BA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- seminar</w:t>
      </w:r>
    </w:p>
    <w:p w14:paraId="5CA444E3" w14:textId="77777777" w:rsidR="00684AFF" w:rsidRPr="0004611F" w:rsidRDefault="00684AFF" w:rsidP="00C53DAF">
      <w:pPr>
        <w:spacing w:before="120" w:after="0" w:line="360" w:lineRule="auto"/>
        <w:jc w:val="center"/>
        <w:rPr>
          <w:rFonts w:ascii="Times New Roman" w:eastAsia="Calibri" w:hAnsi="Times New Roman" w:cs="Times New Roman"/>
          <w:b/>
          <w:bCs/>
          <w:sz w:val="26"/>
          <w:szCs w:val="26"/>
          <w:lang w:val="en-GB"/>
        </w:rPr>
      </w:pPr>
    </w:p>
    <w:p w14:paraId="4DD06266" w14:textId="0AA0BED9" w:rsidR="009845D1" w:rsidRPr="0098232A" w:rsidRDefault="0098232A" w:rsidP="00C53DAF">
      <w:pPr>
        <w:spacing w:before="120" w:after="0" w:line="360" w:lineRule="auto"/>
        <w:jc w:val="center"/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</w:pPr>
      <w:r w:rsidRPr="0098232A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 xml:space="preserve">Instructions for Students </w:t>
      </w:r>
    </w:p>
    <w:p w14:paraId="4E5BB15B" w14:textId="65982796" w:rsidR="009845D1" w:rsidRPr="0004611F" w:rsidRDefault="00683A70" w:rsidP="009845D1">
      <w:pPr>
        <w:spacing w:after="0" w:line="360" w:lineRule="auto"/>
        <w:jc w:val="center"/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</w:pPr>
      <w:r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Updated</w:t>
      </w:r>
      <w:r w:rsidR="009845D1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:</w:t>
      </w:r>
      <w:r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1</w:t>
      </w:r>
      <w:r w:rsidR="00C6111C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4</w:t>
      </w:r>
      <w:r w:rsidR="009845D1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.</w:t>
      </w:r>
      <w:r w:rsidR="000F12D2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0</w:t>
      </w:r>
      <w:r w:rsidR="00C6111C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2</w:t>
      </w:r>
      <w:r w:rsidR="009845D1"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.202</w:t>
      </w:r>
      <w:r w:rsidRPr="0004611F">
        <w:rPr>
          <w:rFonts w:ascii="Times New Roman" w:eastAsia="Calibri" w:hAnsi="Times New Roman" w:cs="Times New Roman"/>
          <w:i/>
          <w:iCs/>
          <w:sz w:val="24"/>
          <w:szCs w:val="24"/>
          <w:lang w:val="en-GB"/>
        </w:rPr>
        <w:t>2</w:t>
      </w:r>
    </w:p>
    <w:p w14:paraId="2E51998E" w14:textId="77777777" w:rsidR="00C53DD0" w:rsidRPr="00C53DD0" w:rsidRDefault="00C53DD0" w:rsidP="00C53DD0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0B7C9BC1" w14:textId="7F0F3273" w:rsidR="00C53DD0" w:rsidRPr="0004611F" w:rsidRDefault="006A1E10" w:rsidP="00C53DD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  <w:lang w:val="en-GB" w:eastAsia="cs-CZ"/>
        </w:rPr>
      </w:pPr>
      <w:r w:rsidRPr="00CA0A4D">
        <w:rPr>
          <w:rFonts w:ascii="Times New Roman" w:eastAsia="Times New Roman" w:hAnsi="Times New Roman" w:cs="Times New Roman"/>
          <w:b/>
          <w:sz w:val="28"/>
          <w:szCs w:val="28"/>
          <w:lang w:val="en-GB" w:eastAsia="cs-CZ"/>
        </w:rPr>
        <w:t>GUIDELINES AND EVALUATION METHODS</w:t>
      </w:r>
    </w:p>
    <w:p w14:paraId="112A4EBA" w14:textId="77777777" w:rsidR="00C53DD0" w:rsidRPr="00C53DD0" w:rsidRDefault="00C53DD0" w:rsidP="00C53DD0">
      <w:pPr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val="en-GB" w:eastAsia="cs-CZ"/>
        </w:rPr>
      </w:pPr>
    </w:p>
    <w:p w14:paraId="661AC6A6" w14:textId="77777777" w:rsidR="00C53DD0" w:rsidRPr="00F13826" w:rsidRDefault="00C53DD0" w:rsidP="00C53DD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cs-CZ"/>
        </w:rPr>
      </w:pPr>
      <w:r w:rsidRPr="00F13826">
        <w:rPr>
          <w:rFonts w:ascii="Times New Roman" w:eastAsia="Times New Roman" w:hAnsi="Times New Roman" w:cs="Times New Roman"/>
          <w:b/>
          <w:sz w:val="24"/>
          <w:szCs w:val="24"/>
          <w:lang w:val="en-GB" w:eastAsia="cs-CZ"/>
        </w:rPr>
        <w:t xml:space="preserve">Table 1. </w:t>
      </w:r>
    </w:p>
    <w:p w14:paraId="2C43CE5C" w14:textId="77777777" w:rsidR="00C53DD0" w:rsidRPr="00F13826" w:rsidRDefault="00C53DD0" w:rsidP="00C53DD0">
      <w:pPr>
        <w:spacing w:after="0" w:line="360" w:lineRule="auto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GB" w:eastAsia="cs-CZ"/>
        </w:rPr>
      </w:pPr>
      <w:r w:rsidRPr="00F13826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GB" w:eastAsia="cs-CZ"/>
        </w:rPr>
        <w:t xml:space="preserve">Overview of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GB" w:eastAsia="cs-CZ"/>
        </w:rPr>
        <w:t>R</w:t>
      </w:r>
      <w:r w:rsidRPr="00F13826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GB" w:eastAsia="cs-CZ"/>
        </w:rPr>
        <w:t>equirements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6450"/>
        <w:gridCol w:w="2622"/>
      </w:tblGrid>
      <w:tr w:rsidR="00C53DD0" w:rsidRPr="0004611F" w14:paraId="736333BB" w14:textId="77777777" w:rsidTr="00F05AEF">
        <w:trPr>
          <w:jc w:val="center"/>
        </w:trPr>
        <w:tc>
          <w:tcPr>
            <w:tcW w:w="355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506328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</w:pPr>
            <w:r w:rsidRPr="002876A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  <w:t>Requirements</w:t>
            </w:r>
          </w:p>
        </w:tc>
        <w:tc>
          <w:tcPr>
            <w:tcW w:w="144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6F8D729" w14:textId="77777777" w:rsidR="00C53DD0" w:rsidRPr="0004611F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</w:pPr>
            <w:r w:rsidRPr="002129E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  <w:t>Evaluation</w:t>
            </w:r>
          </w:p>
        </w:tc>
      </w:tr>
      <w:tr w:rsidR="00C53DD0" w:rsidRPr="0004611F" w14:paraId="019F3282" w14:textId="77777777" w:rsidTr="00F05AEF">
        <w:trPr>
          <w:jc w:val="center"/>
        </w:trPr>
        <w:tc>
          <w:tcPr>
            <w:tcW w:w="3555" w:type="pct"/>
            <w:tcBorders>
              <w:top w:val="single" w:sz="8" w:space="0" w:color="auto"/>
            </w:tcBorders>
            <w:shd w:val="clear" w:color="auto" w:fill="auto"/>
          </w:tcPr>
          <w:p w14:paraId="3FC48618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- </w:t>
            </w:r>
            <w:r w:rsidRPr="00A46F9A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Required participation in classes - seminars</w:t>
            </w:r>
          </w:p>
        </w:tc>
        <w:tc>
          <w:tcPr>
            <w:tcW w:w="1445" w:type="pct"/>
            <w:tcBorders>
              <w:top w:val="single" w:sz="8" w:space="0" w:color="auto"/>
            </w:tcBorders>
            <w:shd w:val="clear" w:color="auto" w:fill="auto"/>
          </w:tcPr>
          <w:p w14:paraId="7159159E" w14:textId="77777777" w:rsidR="00C53DD0" w:rsidRPr="0004611F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≥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85 %</w:t>
            </w:r>
          </w:p>
        </w:tc>
      </w:tr>
      <w:tr w:rsidR="00C53DD0" w:rsidRPr="0004611F" w14:paraId="7FD6A408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53614C1D" w14:textId="77777777" w:rsidR="00C53DD0" w:rsidRPr="009C027E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- </w:t>
            </w:r>
            <w:r w:rsidRPr="009C027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Presentation of the thesis project </w:t>
            </w:r>
          </w:p>
        </w:tc>
        <w:tc>
          <w:tcPr>
            <w:tcW w:w="1445" w:type="pct"/>
            <w:shd w:val="clear" w:color="auto" w:fill="auto"/>
          </w:tcPr>
          <w:p w14:paraId="56B1D8CA" w14:textId="77777777" w:rsidR="00C53DD0" w:rsidRPr="0004611F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Pass</w:t>
            </w:r>
            <w:r w:rsidRPr="002129E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 /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F</w:t>
            </w:r>
            <w:r w:rsidRPr="002129EC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ailed</w:t>
            </w:r>
          </w:p>
        </w:tc>
      </w:tr>
      <w:tr w:rsidR="00C53DD0" w:rsidRPr="0004611F" w14:paraId="7F7A2A41" w14:textId="77777777" w:rsidTr="00F05AEF">
        <w:trPr>
          <w:jc w:val="center"/>
        </w:trPr>
        <w:tc>
          <w:tcPr>
            <w:tcW w:w="3555" w:type="pct"/>
            <w:tcBorders>
              <w:bottom w:val="single" w:sz="8" w:space="0" w:color="auto"/>
            </w:tcBorders>
            <w:shd w:val="clear" w:color="auto" w:fill="auto"/>
          </w:tcPr>
          <w:p w14:paraId="685FC143" w14:textId="77777777" w:rsidR="00C53DD0" w:rsidRPr="009C027E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- </w:t>
            </w:r>
            <w:r w:rsidRPr="009C027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Written part (exam, 30 questions)</w:t>
            </w:r>
          </w:p>
        </w:tc>
        <w:tc>
          <w:tcPr>
            <w:tcW w:w="1445" w:type="pct"/>
            <w:tcBorders>
              <w:bottom w:val="single" w:sz="8" w:space="0" w:color="auto"/>
            </w:tcBorders>
            <w:shd w:val="clear" w:color="auto" w:fill="auto"/>
          </w:tcPr>
          <w:p w14:paraId="3C861902" w14:textId="77777777" w:rsidR="00C53DD0" w:rsidRPr="0004611F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A–F</w:t>
            </w:r>
          </w:p>
        </w:tc>
      </w:tr>
      <w:tr w:rsidR="00C53DD0" w:rsidRPr="0004611F" w14:paraId="3CC32E77" w14:textId="77777777" w:rsidTr="00F05AEF">
        <w:trPr>
          <w:jc w:val="center"/>
        </w:trPr>
        <w:tc>
          <w:tcPr>
            <w:tcW w:w="355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CB3F93A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  <w:t>T</w:t>
            </w:r>
            <w:r w:rsidRPr="009134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  <w:t>est Evaluation</w:t>
            </w:r>
          </w:p>
        </w:tc>
        <w:tc>
          <w:tcPr>
            <w:tcW w:w="144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F6CD20D" w14:textId="77777777" w:rsidR="00C53DD0" w:rsidRPr="0004611F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 w:eastAsia="cs-CZ"/>
              </w:rPr>
              <w:t>Points</w:t>
            </w:r>
          </w:p>
        </w:tc>
      </w:tr>
      <w:tr w:rsidR="00C53DD0" w:rsidRPr="0004611F" w14:paraId="40F1F0E0" w14:textId="77777777" w:rsidTr="00F05AEF">
        <w:trPr>
          <w:jc w:val="center"/>
        </w:trPr>
        <w:tc>
          <w:tcPr>
            <w:tcW w:w="3555" w:type="pct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26DA5AE2" w14:textId="77777777" w:rsidR="00C53DD0" w:rsidRPr="0069674B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- P</w:t>
            </w:r>
            <w:r w:rsidRPr="0069674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ass</w:t>
            </w:r>
          </w:p>
        </w:tc>
        <w:tc>
          <w:tcPr>
            <w:tcW w:w="1445" w:type="pct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21DD46CD" w14:textId="77777777" w:rsidR="00C53DD0" w:rsidRPr="0069674B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</w:pPr>
            <w:r w:rsidRPr="0069674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≥ 6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,0 </w:t>
            </w:r>
            <w:r w:rsidRPr="0069674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%</w:t>
            </w:r>
          </w:p>
        </w:tc>
      </w:tr>
      <w:tr w:rsidR="00C53DD0" w:rsidRPr="0004611F" w14:paraId="05AD3366" w14:textId="77777777" w:rsidTr="00F05AEF">
        <w:trPr>
          <w:jc w:val="center"/>
        </w:trPr>
        <w:tc>
          <w:tcPr>
            <w:tcW w:w="3555" w:type="pct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1CB2A961" w14:textId="77777777" w:rsidR="00C53DD0" w:rsidRPr="0069674B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- Fail</w:t>
            </w:r>
          </w:p>
        </w:tc>
        <w:tc>
          <w:tcPr>
            <w:tcW w:w="1445" w:type="pct"/>
            <w:tcBorders>
              <w:top w:val="nil"/>
              <w:bottom w:val="single" w:sz="6" w:space="0" w:color="auto"/>
            </w:tcBorders>
            <w:shd w:val="clear" w:color="auto" w:fill="auto"/>
          </w:tcPr>
          <w:p w14:paraId="0D18A637" w14:textId="77777777" w:rsidR="00C53DD0" w:rsidRPr="0069674B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>&lt; 60,0 %</w:t>
            </w:r>
          </w:p>
        </w:tc>
      </w:tr>
      <w:tr w:rsidR="00C53DD0" w:rsidRPr="0004611F" w14:paraId="0293703E" w14:textId="77777777" w:rsidTr="00F05AEF">
        <w:trPr>
          <w:jc w:val="center"/>
        </w:trPr>
        <w:tc>
          <w:tcPr>
            <w:tcW w:w="3555" w:type="pct"/>
            <w:tcBorders>
              <w:top w:val="single" w:sz="6" w:space="0" w:color="auto"/>
            </w:tcBorders>
            <w:shd w:val="clear" w:color="auto" w:fill="auto"/>
          </w:tcPr>
          <w:p w14:paraId="609971FF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A</w:t>
            </w:r>
          </w:p>
        </w:tc>
        <w:tc>
          <w:tcPr>
            <w:tcW w:w="1445" w:type="pct"/>
            <w:tcBorders>
              <w:top w:val="single" w:sz="6" w:space="0" w:color="auto"/>
            </w:tcBorders>
            <w:shd w:val="clear" w:color="auto" w:fill="auto"/>
          </w:tcPr>
          <w:p w14:paraId="79B72856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30–29</w:t>
            </w:r>
          </w:p>
        </w:tc>
      </w:tr>
      <w:tr w:rsidR="00C53DD0" w:rsidRPr="0004611F" w14:paraId="374FF2C6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6D45BDE2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B</w:t>
            </w:r>
          </w:p>
        </w:tc>
        <w:tc>
          <w:tcPr>
            <w:tcW w:w="1445" w:type="pct"/>
            <w:shd w:val="clear" w:color="auto" w:fill="auto"/>
          </w:tcPr>
          <w:p w14:paraId="27926C42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28–27</w:t>
            </w:r>
          </w:p>
        </w:tc>
      </w:tr>
      <w:tr w:rsidR="00C53DD0" w:rsidRPr="0004611F" w14:paraId="6325F19F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112164C2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C</w:t>
            </w:r>
          </w:p>
        </w:tc>
        <w:tc>
          <w:tcPr>
            <w:tcW w:w="1445" w:type="pct"/>
            <w:shd w:val="clear" w:color="auto" w:fill="auto"/>
          </w:tcPr>
          <w:p w14:paraId="49231D40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26–25</w:t>
            </w:r>
          </w:p>
        </w:tc>
      </w:tr>
      <w:tr w:rsidR="00C53DD0" w:rsidRPr="0004611F" w14:paraId="3192AF23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41B344A4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D</w:t>
            </w:r>
          </w:p>
        </w:tc>
        <w:tc>
          <w:tcPr>
            <w:tcW w:w="1445" w:type="pct"/>
            <w:shd w:val="clear" w:color="auto" w:fill="auto"/>
          </w:tcPr>
          <w:p w14:paraId="155D264A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24–23</w:t>
            </w:r>
          </w:p>
        </w:tc>
      </w:tr>
      <w:tr w:rsidR="00C53DD0" w:rsidRPr="0004611F" w14:paraId="2385530A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6355ABC7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 w:rsidRPr="0004611F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E</w:t>
            </w:r>
          </w:p>
        </w:tc>
        <w:tc>
          <w:tcPr>
            <w:tcW w:w="1445" w:type="pct"/>
            <w:shd w:val="clear" w:color="auto" w:fill="auto"/>
          </w:tcPr>
          <w:p w14:paraId="68ABD7DE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22</w:t>
            </w:r>
          </w:p>
        </w:tc>
      </w:tr>
      <w:tr w:rsidR="00C53DD0" w:rsidRPr="0004611F" w14:paraId="3F5ED82F" w14:textId="77777777" w:rsidTr="00F05AEF">
        <w:trPr>
          <w:jc w:val="center"/>
        </w:trPr>
        <w:tc>
          <w:tcPr>
            <w:tcW w:w="3555" w:type="pct"/>
            <w:shd w:val="clear" w:color="auto" w:fill="auto"/>
          </w:tcPr>
          <w:p w14:paraId="4CCF75FB" w14:textId="77777777" w:rsidR="00C53DD0" w:rsidRPr="0004611F" w:rsidRDefault="00C53DD0" w:rsidP="00F05A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cs-CZ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F</w:t>
            </w:r>
          </w:p>
        </w:tc>
        <w:tc>
          <w:tcPr>
            <w:tcW w:w="1445" w:type="pct"/>
            <w:shd w:val="clear" w:color="auto" w:fill="auto"/>
          </w:tcPr>
          <w:p w14:paraId="4DEE05BC" w14:textId="77777777" w:rsidR="00C53DD0" w:rsidRPr="00C90D7D" w:rsidRDefault="00C53DD0" w:rsidP="00F05A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C90D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&lt; 22</w:t>
            </w:r>
          </w:p>
        </w:tc>
      </w:tr>
    </w:tbl>
    <w:p w14:paraId="69AFE62A" w14:textId="1BA3CEE4" w:rsidR="006A1E10" w:rsidRDefault="006A1E10" w:rsidP="00511E1B">
      <w:pPr>
        <w:widowControl w:val="0"/>
        <w:suppressAutoHyphens/>
        <w:spacing w:before="120"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</w:p>
    <w:p w14:paraId="7644CF46" w14:textId="77777777" w:rsidR="006A1E10" w:rsidRDefault="006A1E10">
      <w:pP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br w:type="page"/>
      </w:r>
    </w:p>
    <w:p w14:paraId="252544D2" w14:textId="684192F9" w:rsidR="00FF5493" w:rsidRPr="0004611F" w:rsidRDefault="00D51F4A" w:rsidP="00511E1B">
      <w:pPr>
        <w:widowControl w:val="0"/>
        <w:suppressAutoHyphens/>
        <w:spacing w:before="120"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 w:rsidRPr="0004611F">
        <w:rPr>
          <w:rFonts w:ascii="Times New Roman" w:eastAsia="Lucida Sans Unicode" w:hAnsi="Times New Roman" w:cs="Times New Roman"/>
          <w:b/>
          <w:kern w:val="1"/>
          <w:sz w:val="28"/>
          <w:szCs w:val="28"/>
          <w:lang w:val="en-GB"/>
        </w:rPr>
        <w:lastRenderedPageBreak/>
        <w:t xml:space="preserve">PROJECT GUIDELINES </w:t>
      </w:r>
      <w:r w:rsidR="007635D9">
        <w:rPr>
          <w:rFonts w:ascii="Times New Roman" w:eastAsia="Lucida Sans Unicode" w:hAnsi="Times New Roman" w:cs="Times New Roman"/>
          <w:b/>
          <w:kern w:val="1"/>
          <w:sz w:val="28"/>
          <w:szCs w:val="28"/>
          <w:lang w:val="en-GB"/>
        </w:rPr>
        <w:t>(</w:t>
      </w:r>
      <w:r w:rsidR="006A1E10">
        <w:rPr>
          <w:rFonts w:ascii="Times New Roman" w:eastAsia="Lucida Sans Unicode" w:hAnsi="Times New Roman" w:cs="Times New Roman"/>
          <w:b/>
          <w:kern w:val="1"/>
          <w:sz w:val="28"/>
          <w:szCs w:val="28"/>
          <w:lang w:val="en-GB"/>
        </w:rPr>
        <w:t>S</w:t>
      </w:r>
      <w:r w:rsidR="0063683C" w:rsidRPr="0004611F">
        <w:rPr>
          <w:rFonts w:ascii="Times New Roman" w:eastAsia="Lucida Sans Unicode" w:hAnsi="Times New Roman" w:cs="Times New Roman"/>
          <w:b/>
          <w:kern w:val="1"/>
          <w:sz w:val="28"/>
          <w:szCs w:val="28"/>
          <w:lang w:val="en-GB"/>
        </w:rPr>
        <w:t>tructure)</w:t>
      </w:r>
      <w:r w:rsidR="006C5AF6" w:rsidRPr="0004611F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 </w:t>
      </w:r>
    </w:p>
    <w:p w14:paraId="2BF7A53F" w14:textId="77777777" w:rsidR="001736F4" w:rsidRPr="00D51F4A" w:rsidRDefault="001736F4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</w:pPr>
    </w:p>
    <w:p w14:paraId="29C43AE2" w14:textId="4BEBB125" w:rsidR="0004611F" w:rsidRDefault="001736F4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 w:rsidRPr="001736F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Thesis title</w:t>
      </w: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:</w:t>
      </w:r>
    </w:p>
    <w:p w14:paraId="49C15B7E" w14:textId="52C60ACC" w:rsidR="001736F4" w:rsidRDefault="00D51F4A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A</w:t>
      </w:r>
      <w:r w:rsidR="001736F4" w:rsidRPr="001736F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uthor's name</w:t>
      </w:r>
      <w:r w:rsidR="001736F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:</w:t>
      </w:r>
    </w:p>
    <w:p w14:paraId="09E0A9EA" w14:textId="730A6EAD" w:rsidR="001736F4" w:rsidRDefault="001736F4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 w:rsidRPr="001736F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Supervisor's name (if known)</w:t>
      </w: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:</w:t>
      </w:r>
    </w:p>
    <w:p w14:paraId="63CA8EAB" w14:textId="521F6952" w:rsidR="001736F4" w:rsidRDefault="00D51F4A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Y</w:t>
      </w:r>
      <w:r w:rsidR="000C38A4" w:rsidRPr="000C38A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ear of submission</w:t>
      </w:r>
      <w:r w:rsidR="000C38A4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 (</w:t>
      </w:r>
      <w:r w:rsidR="003F132E" w:rsidRPr="003F132E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envisaged</w:t>
      </w:r>
      <w:r w:rsidR="003F132E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)</w:t>
      </w:r>
      <w:r w:rsidR="009B56AB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:</w:t>
      </w:r>
    </w:p>
    <w:p w14:paraId="3D0A36F9" w14:textId="77777777" w:rsidR="001736F4" w:rsidRPr="00D51F4A" w:rsidRDefault="001736F4" w:rsidP="00511E1B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</w:pPr>
    </w:p>
    <w:p w14:paraId="4597E72B" w14:textId="1EC644E9" w:rsidR="005F73F0" w:rsidRPr="0004611F" w:rsidRDefault="000D5F22" w:rsidP="009A31C0">
      <w:pPr>
        <w:widowControl w:val="0"/>
        <w:numPr>
          <w:ilvl w:val="0"/>
          <w:numId w:val="3"/>
        </w:numPr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0D5F22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Introduction </w:t>
      </w:r>
      <w:r w:rsidR="005F73F0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4F03F6" w:rsidRPr="004F03F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length 0,5 to 1</w:t>
      </w:r>
      <w:r w:rsidR="004F03F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0</w:t>
      </w:r>
      <w:r w:rsidR="004F03F6" w:rsidRPr="004F03F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page</w:t>
      </w:r>
      <w:r w:rsidR="005F73F0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</w:p>
    <w:p w14:paraId="54E7108C" w14:textId="325A5A76" w:rsidR="00DF136E" w:rsidRDefault="00DF136E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F136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ntroduction to the issue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66E41BEE" w14:textId="69F5B9D8" w:rsidR="00471C26" w:rsidRDefault="00DF5A97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t states the author's motivation to choose the issue, its topicality, a brief formulation of the problems.</w:t>
      </w:r>
    </w:p>
    <w:p w14:paraId="5D66BD3C" w14:textId="77777777" w:rsidR="00471C26" w:rsidRDefault="00471C26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It </w:t>
      </w:r>
      <w:r w:rsidRPr="00E93F3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contains and explains </w:t>
      </w: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basic information about what the 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study</w:t>
      </w: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solves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Pr="00E93F3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ts importance or urgency</w:t>
      </w: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and why. </w:t>
      </w:r>
    </w:p>
    <w:p w14:paraId="52C7D153" w14:textId="2CEE2751" w:rsidR="00A1733F" w:rsidRDefault="00DF5A97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It is based on the general (and historical) basis of the </w:t>
      </w:r>
      <w:proofErr w:type="gramStart"/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roblem,</w:t>
      </w:r>
      <w:proofErr w:type="gramEnd"/>
      <w:r w:rsidRPr="00DF5A9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it can mention existing scientific research findings as a basis for research.</w:t>
      </w:r>
    </w:p>
    <w:p w14:paraId="476715E8" w14:textId="0BF6AD68" w:rsidR="00F31473" w:rsidRDefault="00F31473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W</w:t>
      </w:r>
      <w:r w:rsidRPr="00F3147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e do not quote in this chapter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30E25C12" w14:textId="77777777" w:rsidR="004F03F6" w:rsidRPr="0004611F" w:rsidRDefault="004F03F6" w:rsidP="00D00CBE">
      <w:pPr>
        <w:widowControl w:val="0"/>
        <w:suppressAutoHyphens/>
        <w:spacing w:after="0" w:line="360" w:lineRule="auto"/>
        <w:ind w:left="360"/>
        <w:rPr>
          <w:rFonts w:ascii="Times New Roman" w:eastAsia="Lucida Sans Unicode" w:hAnsi="Times New Roman" w:cs="Times New Roman"/>
          <w:kern w:val="1"/>
          <w:sz w:val="20"/>
          <w:szCs w:val="20"/>
          <w:lang w:val="en-GB"/>
        </w:rPr>
      </w:pPr>
    </w:p>
    <w:p w14:paraId="56B63FC2" w14:textId="7C8719CA" w:rsidR="005F73F0" w:rsidRPr="0004611F" w:rsidRDefault="00DA0813" w:rsidP="009A31C0">
      <w:pPr>
        <w:widowControl w:val="0"/>
        <w:numPr>
          <w:ilvl w:val="0"/>
          <w:numId w:val="3"/>
        </w:numPr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Systematic review</w:t>
      </w:r>
      <w:r w:rsidR="006B5CF5" w:rsidRPr="0004611F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 </w:t>
      </w:r>
      <w:r w:rsidR="006B5CF5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8C39BF" w:rsidRPr="008C39B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length 1</w:t>
      </w:r>
      <w:r w:rsidR="008C39B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o </w:t>
      </w:r>
      <w:r w:rsidR="008C39BF" w:rsidRPr="008C39B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3 pages</w:t>
      </w:r>
      <w:r w:rsidR="0082340D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</w:p>
    <w:p w14:paraId="73BCDF19" w14:textId="335FEAA3" w:rsidR="00E353AE" w:rsidRDefault="00F003DA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Literary and research </w:t>
      </w:r>
      <w:r w:rsidR="007A7D88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review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62780210" w14:textId="77777777" w:rsidR="002558FD" w:rsidRDefault="00E02A7E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E02A7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n overview of the literature on the issue</w:t>
      </w:r>
      <w:r w:rsidR="00D47EF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. </w:t>
      </w:r>
      <w:r w:rsidR="00F75A8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W</w:t>
      </w:r>
      <w:r w:rsidR="00D47EF2" w:rsidRPr="00D47EF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rite </w:t>
      </w:r>
      <w:r w:rsidR="00F75A8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t in,</w:t>
      </w:r>
      <w:r w:rsidR="00D47EF2" w:rsidRPr="00D47EF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he format of the final thesis</w:t>
      </w:r>
      <w:r w:rsidR="00D779C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, </w:t>
      </w:r>
      <w:proofErr w:type="spellStart"/>
      <w:r w:rsidR="00D779C2" w:rsidRPr="00D779C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.e</w:t>
      </w:r>
      <w:proofErr w:type="spellEnd"/>
      <w:r w:rsidR="00D779C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3F1957" w:rsidRPr="003F195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n paragraphs, not points</w:t>
      </w:r>
      <w:r w:rsidR="003F195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28B8DC48" w14:textId="1708DB40" w:rsidR="001D5426" w:rsidRDefault="002558FD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2558F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ritical evaluation in relation to the researched issue of work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  <w:r w:rsidR="008046C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P</w:t>
      </w:r>
      <w:r w:rsidR="008046CE" w:rsidRPr="008046C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roceed from general to specific terms</w:t>
      </w:r>
      <w:r w:rsidR="008046C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49CFEF01" w14:textId="4910E183" w:rsidR="00822B9E" w:rsidRDefault="00822B9E" w:rsidP="00933A38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5E8B57B4" w14:textId="622651A4" w:rsidR="00822B9E" w:rsidRPr="009A31C0" w:rsidRDefault="00822B9E" w:rsidP="00933A38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</w:pPr>
      <w:r w:rsidRPr="009A31C0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Examples of citations (in-text):</w:t>
      </w:r>
    </w:p>
    <w:p w14:paraId="39AAC44D" w14:textId="5079182F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Meadows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2008) </w:t>
      </w:r>
      <w:proofErr w:type="spellStart"/>
      <w:r w:rsidR="00CE6E71" w:rsidRPr="00CE6E71">
        <w:rPr>
          <w:rFonts w:ascii="Times New Roman" w:eastAsia="Lucida Sans Unicode" w:hAnsi="Times New Roman" w:cs="Times New Roman"/>
          <w:kern w:val="1"/>
          <w:sz w:val="24"/>
          <w:szCs w:val="24"/>
        </w:rPr>
        <w:t>characterizes</w:t>
      </w:r>
      <w:proofErr w:type="spellEnd"/>
      <w:r w:rsidR="00CE6E71" w:rsidRPr="00CE6E71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…</w:t>
      </w:r>
    </w:p>
    <w:p w14:paraId="67398C58" w14:textId="77777777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… (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Meadows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, 2008).</w:t>
      </w:r>
    </w:p>
    <w:p w14:paraId="25CA0C06" w14:textId="77777777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… (Hendl &amp;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Remr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, 2017) …</w:t>
      </w:r>
    </w:p>
    <w:p w14:paraId="533C05EA" w14:textId="6C05EE6E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Hendl and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Remr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2017) </w:t>
      </w:r>
      <w:proofErr w:type="spellStart"/>
      <w:r w:rsidR="00CE6E71" w:rsidRPr="00CE6E71">
        <w:rPr>
          <w:rFonts w:ascii="Times New Roman" w:eastAsia="Lucida Sans Unicode" w:hAnsi="Times New Roman" w:cs="Times New Roman"/>
          <w:kern w:val="1"/>
          <w:sz w:val="24"/>
          <w:szCs w:val="24"/>
        </w:rPr>
        <w:t>focus</w:t>
      </w:r>
      <w:proofErr w:type="spellEnd"/>
      <w:r w:rsidR="00CE6E71" w:rsidRPr="00CE6E71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on </w:t>
      </w: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…</w:t>
      </w:r>
    </w:p>
    <w:p w14:paraId="40BBC3A4" w14:textId="77777777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… (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American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Psychological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Association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n.d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;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Merriam-Webster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n.d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;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Zalta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et al. 2005).</w:t>
      </w:r>
    </w:p>
    <w:p w14:paraId="7E4D380D" w14:textId="6CD963D9" w:rsidR="00CC60F3" w:rsidRPr="00CC60F3" w:rsidRDefault="00CC60F3" w:rsidP="00933A38">
      <w:pPr>
        <w:widowControl w:val="0"/>
        <w:numPr>
          <w:ilvl w:val="0"/>
          <w:numId w:val="5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… </w:t>
      </w:r>
      <w:r w:rsidR="009A31C0" w:rsidRPr="009A31C0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as </w:t>
      </w:r>
      <w:proofErr w:type="spellStart"/>
      <w:r w:rsidR="009A31C0" w:rsidRPr="009A31C0">
        <w:rPr>
          <w:rFonts w:ascii="Times New Roman" w:eastAsia="Lucida Sans Unicode" w:hAnsi="Times New Roman" w:cs="Times New Roman"/>
          <w:kern w:val="1"/>
          <w:sz w:val="24"/>
          <w:szCs w:val="24"/>
        </w:rPr>
        <w:t>they</w:t>
      </w:r>
      <w:proofErr w:type="spellEnd"/>
      <w:r w:rsidR="009A31C0" w:rsidRPr="009A31C0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="009A31C0" w:rsidRPr="009A31C0">
        <w:rPr>
          <w:rFonts w:ascii="Times New Roman" w:eastAsia="Lucida Sans Unicode" w:hAnsi="Times New Roman" w:cs="Times New Roman"/>
          <w:kern w:val="1"/>
          <w:sz w:val="24"/>
          <w:szCs w:val="24"/>
        </w:rPr>
        <w:t>state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American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Psychological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Association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n.d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),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Merriam-Webster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n.d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), and </w:t>
      </w:r>
      <w:proofErr w:type="spellStart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>Zalta</w:t>
      </w:r>
      <w:proofErr w:type="spellEnd"/>
      <w:r w:rsidRPr="00CC60F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et al. (2005).</w:t>
      </w:r>
    </w:p>
    <w:p w14:paraId="624DD258" w14:textId="77777777" w:rsidR="00822B9E" w:rsidRPr="0004611F" w:rsidRDefault="00822B9E" w:rsidP="003F1957">
      <w:pPr>
        <w:widowControl w:val="0"/>
        <w:suppressAutoHyphens/>
        <w:spacing w:after="0" w:line="360" w:lineRule="auto"/>
        <w:ind w:left="360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3A6B5B43" w14:textId="6FCE760A" w:rsidR="00E22B8D" w:rsidRPr="0004611F" w:rsidRDefault="005F159B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T</w:t>
      </w:r>
      <w:r w:rsidR="00396823" w:rsidRPr="0039682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he last paragraph in this chapter 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an</w:t>
      </w:r>
      <w:r w:rsidR="00396823" w:rsidRPr="0039682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be the formulation of the research problem</w:t>
      </w:r>
      <w:r w:rsidR="00AD7FD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proofErr w:type="spellStart"/>
      <w:r w:rsidR="00AD7FD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e.i</w:t>
      </w:r>
      <w:proofErr w:type="spellEnd"/>
      <w:r w:rsidR="00AD7FD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6B5CF5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AD7FDF" w:rsidRPr="00AD7FD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he </w:t>
      </w:r>
      <w:r w:rsidR="00AD7FDF" w:rsidRPr="00AD7FD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lastRenderedPageBreak/>
        <w:t>transition between systematic review and project objectives</w:t>
      </w:r>
      <w:r w:rsidR="004533D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  <w:r w:rsid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F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r example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077939" w:rsidRPr="0007793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it is obvious 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from the above-mentioned literature search, that the issue </w:t>
      </w:r>
      <w:r w:rsidR="0007793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f ___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is widely </w:t>
      </w:r>
      <w:r w:rsidR="007E6477" w:rsidRPr="007E647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researched 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at </w:t>
      </w:r>
      <w:r w:rsidR="00DD1CF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__</w:t>
      </w:r>
      <w:proofErr w:type="gramStart"/>
      <w:r w:rsidR="00DD1CF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_ 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proofErr w:type="gramEnd"/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but not at </w:t>
      </w:r>
      <w:r w:rsidR="007E647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___.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herefore,</w:t>
      </w:r>
      <w:r w:rsidR="007630F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I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have decided to take a closer look at this issue</w:t>
      </w:r>
      <w:r w:rsidR="00AF2144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, </w:t>
      </w:r>
      <w:r w:rsidR="00AF2144" w:rsidRPr="00AF2144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to find out the associations between the selected variables</w:t>
      </w:r>
      <w:r w:rsidR="00696DBD" w:rsidRPr="00696DB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  <w:r w:rsidR="00E22B8D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</w:p>
    <w:p w14:paraId="08005FE6" w14:textId="27FD243A" w:rsidR="0063695C" w:rsidRDefault="007A7D88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7A7D88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n the project, cite at least 5 sources.</w:t>
      </w:r>
    </w:p>
    <w:p w14:paraId="6A42831D" w14:textId="06120571" w:rsidR="0063695C" w:rsidRDefault="0063695C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W</w:t>
      </w:r>
      <w:r w:rsidRPr="0063695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e quote every 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Pr="0063695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major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  <w:r w:rsidRPr="0063695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information</w:t>
      </w:r>
    </w:p>
    <w:p w14:paraId="5FF0B1A9" w14:textId="77777777" w:rsidR="00383656" w:rsidRPr="0004611F" w:rsidRDefault="00383656" w:rsidP="005F73F0">
      <w:pPr>
        <w:widowControl w:val="0"/>
        <w:suppressAutoHyphens/>
        <w:spacing w:after="0" w:line="360" w:lineRule="auto"/>
        <w:ind w:left="360"/>
        <w:rPr>
          <w:rFonts w:ascii="Times New Roman" w:eastAsia="Lucida Sans Unicode" w:hAnsi="Times New Roman" w:cs="Times New Roman"/>
          <w:kern w:val="1"/>
          <w:sz w:val="20"/>
          <w:szCs w:val="20"/>
          <w:lang w:val="en-GB"/>
        </w:rPr>
      </w:pPr>
    </w:p>
    <w:p w14:paraId="2FDC95CF" w14:textId="51F3AA19" w:rsidR="005F73F0" w:rsidRPr="0004611F" w:rsidRDefault="00473D0D" w:rsidP="009A31C0">
      <w:pPr>
        <w:widowControl w:val="0"/>
        <w:numPr>
          <w:ilvl w:val="0"/>
          <w:numId w:val="3"/>
        </w:numPr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 w:rsidRPr="00473D0D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Research objectives, research questions, hypotheses </w:t>
      </w:r>
      <w:r w:rsidR="0082340D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4533C1" w:rsidRPr="008C39B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length 1</w:t>
      </w:r>
      <w:r w:rsidR="004533C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o 2</w:t>
      </w:r>
      <w:r w:rsidR="004533C1" w:rsidRPr="008C39B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pages</w:t>
      </w:r>
      <w:r w:rsidR="0082340D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</w:p>
    <w:p w14:paraId="435EB414" w14:textId="54338721" w:rsidR="001240AE" w:rsidRDefault="00D33452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3345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Research objective </w:t>
      </w:r>
      <w:r w:rsidR="00D71B1F" w:rsidRPr="00D71B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r t</w:t>
      </w:r>
      <w:r w:rsidRPr="00D3345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he aim of the research</w:t>
      </w:r>
      <w:r w:rsidR="00D71B1F" w:rsidRPr="00D71B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): </w:t>
      </w:r>
      <w:r w:rsidR="006E45AB" w:rsidRPr="006E45A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brief</w:t>
      </w:r>
      <w:r w:rsidR="006E45A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6E45AB" w:rsidRPr="006E45A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concise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6E45A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D71B1F" w:rsidRPr="00D71B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nd understandable formulation (</w:t>
      </w:r>
      <w:r w:rsidR="001240AE" w:rsidRPr="001240A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an contain</w:t>
      </w:r>
      <w:r w:rsidR="001240A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D71B1F" w:rsidRPr="00D71B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artial goals). It is based on the formulation of a research problem.</w:t>
      </w:r>
      <w:r w:rsidR="001240A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380418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</w:t>
      </w:r>
      <w:r w:rsidR="00380418" w:rsidRPr="00380418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te: the title of the thesis, the research objectives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380418" w:rsidRPr="00380418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and the methodology of the project must be closely related</w:t>
      </w:r>
      <w:r w:rsidR="00ED5B7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085AA87C" w14:textId="4ABEDDA0" w:rsidR="00713419" w:rsidRDefault="00566C2C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F</w:t>
      </w:r>
      <w:r w:rsidR="001B5EED" w:rsidRPr="001B5EE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r example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1B5EE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the research aim</w:t>
      </w:r>
      <w:r w:rsidR="001B5EE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s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o </w:t>
      </w:r>
      <w:proofErr w:type="spellStart"/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nalyze</w:t>
      </w:r>
      <w:proofErr w:type="spellEnd"/>
      <w:r w:rsidR="00C3274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/</w:t>
      </w:r>
      <w:r w:rsidR="00ED5B7F" w:rsidRPr="00ED5B7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ssess</w:t>
      </w:r>
      <w:r w:rsidR="0071341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he </w:t>
      </w:r>
      <w:r w:rsidR="00ED5B7F" w:rsidRPr="00ED5B7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relationship</w:t>
      </w:r>
      <w:r w:rsidR="0071341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between ___</w:t>
      </w:r>
      <w:r w:rsidR="00E4275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E42756" w:rsidRPr="00E4275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nd its consequence on</w:t>
      </w:r>
      <w:r w:rsidR="00E4275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___.</w:t>
      </w:r>
    </w:p>
    <w:p w14:paraId="7188FDA6" w14:textId="77777777" w:rsidR="00713419" w:rsidRDefault="00713419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220C187D" w14:textId="454A1849" w:rsidR="00914D4C" w:rsidRDefault="00914D4C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 w:rsidRPr="00914D4C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Research question/hypothesis</w:t>
      </w:r>
    </w:p>
    <w:p w14:paraId="1B0DF65F" w14:textId="047B983E" w:rsidR="00CD4C1E" w:rsidRDefault="00A3734F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F</w:t>
      </w:r>
      <w:r w:rsidRPr="00A3734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ormulation of one 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or </w:t>
      </w:r>
      <w:r w:rsidRPr="00A3734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more questions to solve the research problem (what do </w:t>
      </w:r>
      <w:r w:rsidR="00CF082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we</w:t>
      </w:r>
      <w:r w:rsidRPr="00A3734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want to find out)</w:t>
      </w:r>
      <w:r w:rsidR="00F6690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. </w:t>
      </w:r>
    </w:p>
    <w:p w14:paraId="6A25F9EA" w14:textId="174916BF" w:rsidR="00A3734F" w:rsidRPr="00A3734F" w:rsidRDefault="00F66906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</w:t>
      </w:r>
      <w:r w:rsidRPr="00F6690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mmon mistakes: research questions are not related to the objectives of the project; research questions cannot be answered according to the established met</w:t>
      </w:r>
      <w:r w:rsidR="00CD4C1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hods</w:t>
      </w:r>
      <w:r w:rsidRPr="00F6690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(</w:t>
      </w:r>
      <w:r w:rsidR="00CD4C1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in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he </w:t>
      </w:r>
      <w:r w:rsidRPr="00F6690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ext chapter)</w:t>
      </w:r>
      <w:r w:rsidR="00CD4C1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714D0BD8" w14:textId="6E2FBE35" w:rsidR="00D62973" w:rsidRPr="0004611F" w:rsidRDefault="00A3734F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A3734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Hypothesis (</w:t>
      </w:r>
      <w:r w:rsidR="003B7C84" w:rsidRPr="003B7C84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optional</w:t>
      </w:r>
      <w:r w:rsidRPr="00A3734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  <w:r w:rsidR="00D62973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  <w:r w:rsidR="00B61B20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H</w:t>
      </w:r>
      <w:r w:rsidR="00B61B20" w:rsidRPr="00B61B20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ypotheses must be in accordance with the definition and criteria of good hypotheses.</w:t>
      </w:r>
      <w:r w:rsidR="008D1D1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I</w:t>
      </w:r>
      <w:r w:rsidR="008D1D19" w:rsidRPr="008D1D1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t is a logical mathematical / statistical relationship between variables</w:t>
      </w:r>
      <w:r w:rsidR="008D1D1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5A32AF92" w14:textId="5A166DF9" w:rsidR="00C53DAF" w:rsidRPr="009C4B13" w:rsidRDefault="00C53DAF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3FC29D5F" w14:textId="06F68FD4" w:rsidR="00685444" w:rsidRDefault="007C5386" w:rsidP="009A31C0">
      <w:pPr>
        <w:widowControl w:val="0"/>
        <w:numPr>
          <w:ilvl w:val="0"/>
          <w:numId w:val="3"/>
        </w:numPr>
        <w:suppressAutoHyphens/>
        <w:spacing w:after="0" w:line="360" w:lineRule="auto"/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Methods</w:t>
      </w:r>
    </w:p>
    <w:p w14:paraId="192D6F85" w14:textId="7F1C031A" w:rsidR="00DD3D27" w:rsidRPr="003B085B" w:rsidRDefault="00DD3D27" w:rsidP="00DD3D27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</w:pPr>
    </w:p>
    <w:p w14:paraId="70AFE8B7" w14:textId="2F01AE54" w:rsidR="00DD3D27" w:rsidRPr="00D51F4A" w:rsidRDefault="009E3216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0"/>
          <w:szCs w:val="20"/>
          <w:lang w:val="en-GB"/>
        </w:rPr>
      </w:pP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A</w:t>
      </w:r>
      <w:r w:rsidR="00085532" w:rsidRPr="00085532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n </w:t>
      </w:r>
      <w:r w:rsid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E</w:t>
      </w:r>
      <w:r w:rsidR="00085532" w:rsidRPr="00085532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xample of the </w:t>
      </w:r>
      <w:r w:rsid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S</w:t>
      </w:r>
      <w:r w:rsidR="00085532" w:rsidRPr="00085532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tructure of </w:t>
      </w:r>
      <w:r w:rsidR="00D51F4A" w:rsidRP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u w:val="single"/>
          <w:lang w:val="en-GB"/>
        </w:rPr>
        <w:t>Q</w:t>
      </w:r>
      <w:r w:rsidR="00085532" w:rsidRP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u w:val="single"/>
          <w:lang w:val="en-GB"/>
        </w:rPr>
        <w:t xml:space="preserve">uantitative </w:t>
      </w:r>
      <w:r w:rsidR="00D51F4A" w:rsidRP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u w:val="single"/>
          <w:lang w:val="en-GB"/>
        </w:rPr>
        <w:t>R</w:t>
      </w:r>
      <w:r w:rsidR="00085532" w:rsidRPr="00D51F4A">
        <w:rPr>
          <w:rFonts w:ascii="Times New Roman" w:eastAsia="Lucida Sans Unicode" w:hAnsi="Times New Roman" w:cs="Times New Roman"/>
          <w:b/>
          <w:kern w:val="1"/>
          <w:sz w:val="24"/>
          <w:szCs w:val="24"/>
          <w:u w:val="single"/>
          <w:lang w:val="en-GB"/>
        </w:rPr>
        <w:t>esearch</w:t>
      </w:r>
      <w:r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 </w:t>
      </w:r>
      <w:r w:rsidRPr="009E3216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>(length 1 to 3</w:t>
      </w:r>
      <w:r w:rsidRPr="00D51F4A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 xml:space="preserve"> pages)</w:t>
      </w:r>
    </w:p>
    <w:p w14:paraId="57FA47BD" w14:textId="74648150" w:rsidR="005F73F0" w:rsidRPr="0004611F" w:rsidRDefault="00B72F43" w:rsidP="00566C2C">
      <w:pPr>
        <w:widowControl w:val="0"/>
        <w:numPr>
          <w:ilvl w:val="0"/>
          <w:numId w:val="2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D51F4A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type of research</w:t>
      </w:r>
      <w:r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  <w:r w:rsidR="001B54C3"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Pr="00D51F4A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>quantitative research</w:t>
      </w:r>
      <w:r w:rsidR="00CD6A95" w:rsidRPr="00D51F4A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 xml:space="preserve">, </w:t>
      </w:r>
      <w:r w:rsidR="00A1377A"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variant</w:t>
      </w:r>
      <w:r w:rsidR="00C66EC2"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A1377A"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415122" w:rsidRPr="00D51F4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see at ppt. present</w:t>
      </w:r>
      <w:r w:rsidR="00415122" w:rsidRPr="0041512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tion)</w:t>
      </w:r>
    </w:p>
    <w:p w14:paraId="5B6F5BC3" w14:textId="4F98D625" w:rsidR="007246C6" w:rsidRDefault="002235B7" w:rsidP="00566C2C">
      <w:pPr>
        <w:widowControl w:val="0"/>
        <w:numPr>
          <w:ilvl w:val="0"/>
          <w:numId w:val="2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characteristics of the research sample</w:t>
      </w:r>
      <w:r w:rsidR="008020A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: 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define research 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opulation, random/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on-random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selection, method of selection, </w:t>
      </w:r>
      <w:r w:rsidR="0031093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sample size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="0031093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sex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31093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M/F</w:t>
      </w:r>
      <w:r w:rsidR="0031093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 age</w:t>
      </w:r>
    </w:p>
    <w:p w14:paraId="7C5E12E8" w14:textId="17DF019E" w:rsidR="003F5BDD" w:rsidRPr="003F5BDD" w:rsidRDefault="003F5BDD" w:rsidP="00566C2C">
      <w:pPr>
        <w:widowControl w:val="0"/>
        <w:numPr>
          <w:ilvl w:val="0"/>
          <w:numId w:val="2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measurement procedures</w:t>
      </w:r>
      <w:r w:rsidRPr="003F5BD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(description of methods leading to the acquisition of research data, including instruments)</w:t>
      </w:r>
    </w:p>
    <w:p w14:paraId="6B54EE04" w14:textId="5E20C5A2" w:rsidR="00C55ED2" w:rsidRDefault="003F5BDD" w:rsidP="00C55ED2">
      <w:pPr>
        <w:widowControl w:val="0"/>
        <w:numPr>
          <w:ilvl w:val="0"/>
          <w:numId w:val="2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data collection</w:t>
      </w:r>
      <w:r w:rsidR="00F73E9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  <w:r w:rsidRPr="003F5BD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description of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a </w:t>
      </w:r>
      <w:r w:rsidRPr="003F5BD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lace, course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,</w:t>
      </w:r>
      <w:r w:rsidRPr="003F5BDD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and schedule</w:t>
      </w:r>
    </w:p>
    <w:p w14:paraId="67FF028A" w14:textId="5CB37323" w:rsidR="00C915F9" w:rsidRPr="00C55ED2" w:rsidRDefault="00C915F9" w:rsidP="00C55ED2">
      <w:pPr>
        <w:widowControl w:val="0"/>
        <w:numPr>
          <w:ilvl w:val="0"/>
          <w:numId w:val="2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C55ED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data types</w:t>
      </w:r>
      <w:r w:rsidR="00F73E9B" w:rsidRPr="00C55ED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  <w:r w:rsidRPr="00C55ED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quantitative/qualitative, dependent/independent variables, types of measuring scales</w:t>
      </w:r>
    </w:p>
    <w:p w14:paraId="08A4D746" w14:textId="343BFA4D" w:rsidR="0024083C" w:rsidRDefault="00C915F9" w:rsidP="00566C2C">
      <w:pPr>
        <w:widowControl w:val="0"/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C915F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lastRenderedPageBreak/>
        <w:t>-</w:t>
      </w: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data analysis methods</w:t>
      </w:r>
      <w:r w:rsidR="00F73E9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  <w:r w:rsidRPr="00C915F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BF4E0A" w:rsidRPr="00BF4E0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descriptive and analytical methods </w:t>
      </w:r>
      <w:r w:rsidR="00F73E9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hat </w:t>
      </w:r>
      <w:r w:rsidR="00BF4E0A" w:rsidRPr="00BF4E0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help answer </w:t>
      </w:r>
      <w:r w:rsidR="00F73E9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your </w:t>
      </w:r>
      <w:r w:rsidR="00BF4E0A" w:rsidRPr="00BF4E0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research questions</w:t>
      </w:r>
    </w:p>
    <w:p w14:paraId="43129639" w14:textId="77777777" w:rsidR="00F73E9B" w:rsidRPr="00FA45C9" w:rsidRDefault="00F73E9B" w:rsidP="00C915F9">
      <w:pPr>
        <w:widowControl w:val="0"/>
        <w:suppressAutoHyphens/>
        <w:spacing w:after="0" w:line="360" w:lineRule="auto"/>
        <w:ind w:left="360"/>
        <w:rPr>
          <w:rFonts w:ascii="Times New Roman" w:eastAsia="Lucida Sans Unicode" w:hAnsi="Times New Roman" w:cs="Times New Roman"/>
          <w:kern w:val="1"/>
          <w:sz w:val="20"/>
          <w:szCs w:val="20"/>
          <w:lang w:val="en-GB"/>
        </w:rPr>
      </w:pPr>
    </w:p>
    <w:p w14:paraId="6FB07F48" w14:textId="2C6EEF37" w:rsidR="00E970DB" w:rsidRPr="00FA45C9" w:rsidRDefault="00FA45C9" w:rsidP="00566C2C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b/>
          <w:bCs/>
          <w:kern w:val="1"/>
          <w:sz w:val="24"/>
          <w:szCs w:val="24"/>
          <w:lang w:val="en-GB"/>
        </w:rPr>
      </w:pPr>
      <w:r w:rsidRPr="00FA45C9">
        <w:rPr>
          <w:rFonts w:ascii="Times New Roman" w:eastAsia="Lucida Sans Unicode" w:hAnsi="Times New Roman" w:cs="Times New Roman"/>
          <w:b/>
          <w:bCs/>
          <w:kern w:val="1"/>
          <w:sz w:val="24"/>
          <w:szCs w:val="24"/>
          <w:lang w:val="en-GB"/>
        </w:rPr>
        <w:t xml:space="preserve">An example of the structure of </w:t>
      </w:r>
      <w:r w:rsidR="00E970DB" w:rsidRPr="00D51F4A">
        <w:rPr>
          <w:rFonts w:ascii="Times New Roman" w:eastAsia="Lucida Sans Unicode" w:hAnsi="Times New Roman" w:cs="Times New Roman"/>
          <w:b/>
          <w:bCs/>
          <w:kern w:val="1"/>
          <w:sz w:val="24"/>
          <w:szCs w:val="24"/>
          <w:u w:val="single"/>
          <w:lang w:val="en-GB"/>
        </w:rPr>
        <w:t>Qualitative research</w:t>
      </w:r>
      <w:r w:rsidR="00D51F4A">
        <w:rPr>
          <w:rFonts w:ascii="Times New Roman" w:eastAsia="Lucida Sans Unicode" w:hAnsi="Times New Roman" w:cs="Times New Roman"/>
          <w:b/>
          <w:bCs/>
          <w:kern w:val="1"/>
          <w:sz w:val="24"/>
          <w:szCs w:val="24"/>
          <w:u w:val="single"/>
          <w:lang w:val="en-GB"/>
        </w:rPr>
        <w:t xml:space="preserve"> </w:t>
      </w:r>
      <w:r w:rsidR="00D51F4A" w:rsidRPr="009E3216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>(length 1 to 3</w:t>
      </w:r>
      <w:r w:rsidR="00D51F4A" w:rsidRPr="00D51F4A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 xml:space="preserve"> pages)</w:t>
      </w:r>
    </w:p>
    <w:p w14:paraId="09486955" w14:textId="7CCBAE92" w:rsidR="0024083C" w:rsidRPr="00FA45C9" w:rsidRDefault="003E195D" w:rsidP="00566C2C">
      <w:pPr>
        <w:pStyle w:val="Odstavecseseznamem"/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type o</w:t>
      </w:r>
      <w:r w:rsidR="00FA45C9"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f</w:t>
      </w: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 xml:space="preserve"> rese</w:t>
      </w:r>
      <w:r w:rsidR="00542C6D"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arch</w:t>
      </w:r>
      <w:r w:rsidR="00542C6D" w:rsidRPr="00FA45C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 qualitative</w:t>
      </w:r>
      <w:r w:rsidR="009130D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9130DB" w:rsidRPr="00B72F43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>research</w:t>
      </w:r>
      <w:r w:rsidR="009130DB">
        <w:rPr>
          <w:rFonts w:ascii="Times New Roman" w:eastAsia="Lucida Sans Unicode" w:hAnsi="Times New Roman" w:cs="Times New Roman"/>
          <w:bCs/>
          <w:kern w:val="1"/>
          <w:sz w:val="24"/>
          <w:szCs w:val="24"/>
          <w:lang w:val="en-GB"/>
        </w:rPr>
        <w:t xml:space="preserve">, </w:t>
      </w:r>
      <w:r w:rsidR="009130DB" w:rsidRPr="00A1377A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variant</w:t>
      </w:r>
      <w:r w:rsidR="009130DB" w:rsidRPr="0004611F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9130D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(see at </w:t>
      </w:r>
      <w:r w:rsidR="009130DB" w:rsidRPr="0041512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pt</w:t>
      </w:r>
      <w:r w:rsidR="009130D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  <w:r w:rsidR="009130DB" w:rsidRPr="00415122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presentation)</w:t>
      </w:r>
    </w:p>
    <w:p w14:paraId="7638E9EE" w14:textId="77777777" w:rsidR="00542C6D" w:rsidRPr="00B2737B" w:rsidRDefault="00542C6D" w:rsidP="00566C2C">
      <w:pPr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characteristics of the research sample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: define research 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population, random/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on-random</w:t>
      </w:r>
      <w:r w:rsidRPr="002235B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selec</w:t>
      </w: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tion, method of selection, sample size, sex (M/F), age</w:t>
      </w:r>
    </w:p>
    <w:p w14:paraId="49F7FB2C" w14:textId="18D44B3E" w:rsidR="00542C6D" w:rsidRPr="00B2737B" w:rsidRDefault="00CD0063" w:rsidP="00566C2C">
      <w:pPr>
        <w:pStyle w:val="Odstavecseseznamem"/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theoretical approach</w:t>
      </w:r>
      <w:r w:rsid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</w:p>
    <w:p w14:paraId="295FEE40" w14:textId="2A4ACAB8" w:rsidR="009B619A" w:rsidRPr="00B2737B" w:rsidRDefault="009B619A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method of grounded theory: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the </w:t>
      </w: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reation of theory without pre-prepared hypotheses</w:t>
      </w:r>
    </w:p>
    <w:p w14:paraId="1FDCBD17" w14:textId="124FB9C8" w:rsidR="00B2737B" w:rsidRPr="00B2737B" w:rsidRDefault="009B619A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Phenomenological conception: </w:t>
      </w:r>
      <w:r w:rsidR="00E93D6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a </w:t>
      </w: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deep understanding of the studied phenomenon,</w:t>
      </w:r>
    </w:p>
    <w:p w14:paraId="07F0658D" w14:textId="01E4DEA2" w:rsidR="009B619A" w:rsidRDefault="009B619A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…</w:t>
      </w:r>
      <w:r w:rsidR="00526A36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(more in ppt. presentation)</w:t>
      </w:r>
    </w:p>
    <w:p w14:paraId="36D92357" w14:textId="77777777" w:rsidR="0036153E" w:rsidRDefault="0036153E" w:rsidP="00566C2C">
      <w:pPr>
        <w:pStyle w:val="Odstavecseseznamem"/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data collection technique</w:t>
      </w:r>
      <w:r w:rsidRPr="0036153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: </w:t>
      </w:r>
    </w:p>
    <w:p w14:paraId="2CDE3936" w14:textId="3A67E969" w:rsidR="0036153E" w:rsidRDefault="0036153E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36153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arrative interview (open, in-depth)</w:t>
      </w:r>
    </w:p>
    <w:p w14:paraId="2B9E8808" w14:textId="59DF2420" w:rsidR="0036153E" w:rsidRDefault="0036153E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36153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standardized interview (questionnaire reading)</w:t>
      </w:r>
    </w:p>
    <w:p w14:paraId="443D8B92" w14:textId="6E22555D" w:rsidR="00526A36" w:rsidRDefault="0036153E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36153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non-standardized observation (data type)</w:t>
      </w:r>
    </w:p>
    <w:p w14:paraId="5526B686" w14:textId="77777777" w:rsidR="00F27CA1" w:rsidRPr="00F27CA1" w:rsidRDefault="00F27CA1" w:rsidP="00566C2C">
      <w:pPr>
        <w:pStyle w:val="Odstavecseseznamem"/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Data categorization</w:t>
      </w:r>
      <w:r w:rsidRPr="00F27CA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</w:p>
    <w:p w14:paraId="4935088C" w14:textId="288073BA" w:rsidR="00F27CA1" w:rsidRPr="00F27CA1" w:rsidRDefault="00F27CA1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F27CA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Coding: search for repetitive similar terms -&gt; categorization of terms</w:t>
      </w:r>
    </w:p>
    <w:p w14:paraId="3631B437" w14:textId="1796E555" w:rsidR="00F27CA1" w:rsidRDefault="00F27CA1" w:rsidP="00566C2C">
      <w:pPr>
        <w:pStyle w:val="Odstavecseseznamem"/>
        <w:widowControl w:val="0"/>
        <w:numPr>
          <w:ilvl w:val="1"/>
          <w:numId w:val="4"/>
        </w:numPr>
        <w:suppressAutoHyphens/>
        <w:spacing w:after="0" w:line="360" w:lineRule="auto"/>
        <w:ind w:left="993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F27CA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Cutting the text and </w:t>
      </w:r>
      <w:proofErr w:type="gramStart"/>
      <w:r w:rsidR="00073E4E" w:rsidRPr="00F27CA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its</w:t>
      </w:r>
      <w:proofErr w:type="gramEnd"/>
      <w:r w:rsidRPr="00F27CA1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grouping according to individual categories</w:t>
      </w:r>
    </w:p>
    <w:p w14:paraId="2EE2ECF7" w14:textId="05822A0F" w:rsidR="00B26D0C" w:rsidRDefault="00B26D0C" w:rsidP="00566C2C">
      <w:pPr>
        <w:pStyle w:val="Odstavecseseznamem"/>
        <w:widowControl w:val="0"/>
        <w:numPr>
          <w:ilvl w:val="0"/>
          <w:numId w:val="4"/>
        </w:numPr>
        <w:suppressAutoHyphens/>
        <w:spacing w:after="0" w:line="360" w:lineRule="auto"/>
        <w:ind w:left="426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9130DB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Test analysis</w:t>
      </w:r>
      <w:r w:rsidRPr="00B26D0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 Grounded theory</w:t>
      </w: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-</w:t>
      </w:r>
      <w:r w:rsidRPr="00B26D0C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he researcher creates a theory and looks for relative material in the text, from which he forms a hypothesis during the reading of the test</w:t>
      </w:r>
    </w:p>
    <w:p w14:paraId="4AE60D1A" w14:textId="77777777" w:rsidR="009130DB" w:rsidRPr="009130DB" w:rsidRDefault="009130DB" w:rsidP="00BD6FEF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6D9421E4" w14:textId="079DC6F3" w:rsidR="00BD6FEF" w:rsidRDefault="003D5E83" w:rsidP="00BD6FEF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3D5E8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lang w:val="en-GB"/>
        </w:rPr>
        <w:t>Note</w:t>
      </w:r>
      <w:r w:rsidRPr="003D5E83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 to avoid subjective approach when interpreting data.</w:t>
      </w:r>
      <w:r w:rsid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</w:t>
      </w:r>
      <w:r w:rsidR="00BA6049" w:rsidRP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Your feelings </w:t>
      </w:r>
      <w:r w:rsidR="004F34D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4F34DE" w:rsidRP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bout your results</w:t>
      </w:r>
      <w:r w:rsidR="004F34D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) </w:t>
      </w:r>
      <w:r w:rsidR="00BA6049" w:rsidRP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can be expressed in a </w:t>
      </w:r>
      <w:r w:rsidR="00073E4E" w:rsidRP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discussion and</w:t>
      </w:r>
      <w:r w:rsidR="00BA6049" w:rsidRPr="00BA6049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the results of other authors</w:t>
      </w:r>
      <w:r w:rsidR="004F34D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.</w:t>
      </w:r>
    </w:p>
    <w:p w14:paraId="293F47BB" w14:textId="77777777" w:rsidR="00ED4F03" w:rsidRPr="00BD6FEF" w:rsidRDefault="00ED4F03" w:rsidP="00BD6FEF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3E49C168" w14:textId="11B3965B" w:rsidR="005F73F0" w:rsidRPr="00B2737B" w:rsidRDefault="00C0716C" w:rsidP="00F26A42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B2737B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>Literature</w:t>
      </w:r>
      <w:r w:rsidR="005F73F0" w:rsidRPr="00B2737B">
        <w:rPr>
          <w:rFonts w:ascii="Times New Roman" w:eastAsia="Lucida Sans Unicode" w:hAnsi="Times New Roman" w:cs="Times New Roman"/>
          <w:b/>
          <w:kern w:val="1"/>
          <w:sz w:val="24"/>
          <w:szCs w:val="24"/>
          <w:lang w:val="en-GB"/>
        </w:rPr>
        <w:t xml:space="preserve"> </w:t>
      </w:r>
      <w:r w:rsidR="005F73F0"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(</w:t>
      </w:r>
      <w:r w:rsidR="00C94E6F"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APA 7</w:t>
      </w:r>
      <w:r w:rsidR="00C94E6F" w:rsidRPr="00B2737B">
        <w:rPr>
          <w:rFonts w:ascii="Times New Roman" w:eastAsia="Lucida Sans Unicode" w:hAnsi="Times New Roman" w:cs="Times New Roman"/>
          <w:kern w:val="1"/>
          <w:sz w:val="24"/>
          <w:szCs w:val="24"/>
          <w:vertAlign w:val="superscript"/>
          <w:lang w:val="en-GB"/>
        </w:rPr>
        <w:t>th</w:t>
      </w:r>
      <w:r w:rsidR="00C94E6F"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edition</w:t>
      </w:r>
      <w:r w:rsidR="005F73F0" w:rsidRPr="00B2737B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)</w:t>
      </w:r>
    </w:p>
    <w:p w14:paraId="252EFF67" w14:textId="77777777" w:rsidR="00822B9E" w:rsidRDefault="00822B9E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2E8D941D" w14:textId="39B52F35" w:rsidR="005F73F0" w:rsidRDefault="004C7463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E</w:t>
      </w:r>
      <w:r w:rsidR="00C02017" w:rsidRPr="00C02017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xamples of citations</w:t>
      </w:r>
      <w:r w:rsidR="00822B9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 xml:space="preserve"> (in reference)</w:t>
      </w:r>
      <w:r w:rsidR="00073E4E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:</w:t>
      </w:r>
    </w:p>
    <w:p w14:paraId="7D054E4A" w14:textId="77777777" w:rsidR="003036E2" w:rsidRDefault="003036E2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6EE20180" w14:textId="421A10DA" w:rsidR="00C02017" w:rsidRPr="004C7463" w:rsidRDefault="00C02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</w:pPr>
      <w:r w:rsidRPr="004C746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Book</w:t>
      </w:r>
    </w:p>
    <w:p w14:paraId="745E2001" w14:textId="77777777" w:rsidR="004A3715" w:rsidRPr="004A3715" w:rsidRDefault="004A3715" w:rsidP="004A3715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4A3715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Hendl, J., &amp; </w:t>
      </w:r>
      <w:proofErr w:type="spellStart"/>
      <w:r w:rsidRPr="004A3715">
        <w:rPr>
          <w:rFonts w:ascii="Times New Roman" w:eastAsia="Lucida Sans Unicode" w:hAnsi="Times New Roman" w:cs="Times New Roman"/>
          <w:kern w:val="1"/>
          <w:sz w:val="24"/>
          <w:szCs w:val="24"/>
        </w:rPr>
        <w:t>Remr</w:t>
      </w:r>
      <w:proofErr w:type="spellEnd"/>
      <w:r w:rsidRPr="004A3715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J. (2017). </w:t>
      </w:r>
      <w:r w:rsidRPr="004A3715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Metody výzkumu a evaluace</w:t>
      </w:r>
      <w:r w:rsidRPr="004A3715">
        <w:rPr>
          <w:rFonts w:ascii="Times New Roman" w:eastAsia="Lucida Sans Unicode" w:hAnsi="Times New Roman" w:cs="Times New Roman"/>
          <w:kern w:val="1"/>
          <w:sz w:val="24"/>
          <w:szCs w:val="24"/>
        </w:rPr>
        <w:t>. Portál.</w:t>
      </w:r>
    </w:p>
    <w:p w14:paraId="416FF73F" w14:textId="7F6CFA68" w:rsidR="00C02017" w:rsidRDefault="00C02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12CF75C6" w14:textId="26E8C4C2" w:rsidR="00C02017" w:rsidRPr="004C7463" w:rsidRDefault="003036E2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</w:pPr>
      <w:r w:rsidRPr="004C746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Chapter in the book</w:t>
      </w:r>
    </w:p>
    <w:p w14:paraId="574F2D1D" w14:textId="77777777" w:rsidR="00A2549F" w:rsidRPr="00A2549F" w:rsidRDefault="00A2549F" w:rsidP="00A2549F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Iwamasa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G. Y.,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Hsia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C., &amp;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Hinton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D. (2019).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Cognitive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behavior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therapy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with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Asian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Americans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 In G. Y.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Iwamasa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&amp; P. A.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Hays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Eds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.),</w:t>
      </w:r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Culturally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responsive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cognitive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behavior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therapy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: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Practice</w:t>
      </w:r>
      <w:proofErr w:type="spellEnd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and </w:t>
      </w:r>
      <w:proofErr w:type="spellStart"/>
      <w:r w:rsidRPr="00A2549F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supervision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(pp. 129–159).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American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Psychological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Association</w:t>
      </w:r>
      <w:proofErr w:type="spellEnd"/>
      <w:r w:rsidRPr="00A2549F">
        <w:rPr>
          <w:rFonts w:ascii="Times New Roman" w:eastAsia="Lucida Sans Unicode" w:hAnsi="Times New Roman" w:cs="Times New Roman"/>
          <w:kern w:val="1"/>
          <w:sz w:val="24"/>
          <w:szCs w:val="24"/>
        </w:rPr>
        <w:t>. https://doi.org/10.1037/0000119-006</w:t>
      </w:r>
    </w:p>
    <w:p w14:paraId="63F0C02D" w14:textId="57D56BF9" w:rsidR="00C02017" w:rsidRDefault="00C02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32CC7D34" w14:textId="78AC40AF" w:rsidR="003036E2" w:rsidRPr="004C7463" w:rsidRDefault="004C7463" w:rsidP="003036E2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</w:pPr>
      <w:r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Academic j</w:t>
      </w:r>
      <w:r w:rsidR="003036E2" w:rsidRPr="004C746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ournal</w:t>
      </w:r>
    </w:p>
    <w:p w14:paraId="2C802A53" w14:textId="77777777" w:rsidR="00742D22" w:rsidRPr="00742D22" w:rsidRDefault="00742D22" w:rsidP="00742D22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lastRenderedPageBreak/>
        <w:t xml:space="preserve">Gimunová, M., Bozděch, M., Skotáková, A.,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Grün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V., &amp; Válková, H. (2021).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Comparison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of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forward and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backward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gait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in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males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with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and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without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intellectual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disabilities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 </w:t>
      </w:r>
      <w:proofErr w:type="spellStart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Journal</w:t>
      </w:r>
      <w:proofErr w:type="spellEnd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of</w:t>
      </w:r>
      <w:proofErr w:type="spellEnd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Intellectual</w:t>
      </w:r>
      <w:proofErr w:type="spellEnd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Disability </w:t>
      </w:r>
      <w:proofErr w:type="spellStart"/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Research</w:t>
      </w:r>
      <w:proofErr w:type="spellEnd"/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, </w:t>
      </w:r>
      <w:r w:rsidRPr="00742D22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65</w:t>
      </w:r>
      <w:r w:rsidRPr="00742D22">
        <w:rPr>
          <w:rFonts w:ascii="Times New Roman" w:eastAsia="Lucida Sans Unicode" w:hAnsi="Times New Roman" w:cs="Times New Roman"/>
          <w:kern w:val="1"/>
          <w:sz w:val="24"/>
          <w:szCs w:val="24"/>
        </w:rPr>
        <w:t>(10), 922–929. https//doi.org/10.1111/jir.12873</w:t>
      </w:r>
    </w:p>
    <w:p w14:paraId="319C2219" w14:textId="714BE800" w:rsidR="003036E2" w:rsidRDefault="003036E2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0810346D" w14:textId="04B10FF0" w:rsidR="00634017" w:rsidRPr="004C7463" w:rsidRDefault="00634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</w:pPr>
      <w:r w:rsidRPr="004C746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Web</w:t>
      </w:r>
    </w:p>
    <w:p w14:paraId="2FD6228E" w14:textId="21400AB6" w:rsidR="00D92AEC" w:rsidRPr="00D92AEC" w:rsidRDefault="00D92AEC" w:rsidP="00D92AEC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World </w:t>
      </w:r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Health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Organization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 (2021, 1. </w:t>
      </w:r>
      <w:proofErr w:type="spellStart"/>
      <w:r w:rsidR="00314CE8" w:rsidRPr="00314CE8">
        <w:rPr>
          <w:rFonts w:ascii="Times New Roman" w:eastAsia="Lucida Sans Unicode" w:hAnsi="Times New Roman" w:cs="Times New Roman"/>
          <w:kern w:val="1"/>
          <w:sz w:val="24"/>
          <w:szCs w:val="24"/>
        </w:rPr>
        <w:t>October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).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Advice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for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the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public: Coronavirus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disease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(COVID-19).</w:t>
      </w:r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https://www.who.int/emergencies/diseases/novel-coronavirus-2019/advice-for-public</w:t>
      </w:r>
    </w:p>
    <w:p w14:paraId="44F8756E" w14:textId="0D67E968" w:rsidR="00D92AEC" w:rsidRPr="00D92AEC" w:rsidRDefault="00D92AEC" w:rsidP="00D92AEC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bookmarkStart w:id="0" w:name="_Hlk92889417"/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Eurostat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. (</w:t>
      </w:r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n.d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.)</w:t>
      </w:r>
      <w:bookmarkEnd w:id="0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Health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statistics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at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</w:t>
      </w:r>
      <w:proofErr w:type="spellStart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regional</w:t>
      </w:r>
      <w:proofErr w:type="spellEnd"/>
      <w:r w:rsidRPr="00D92AEC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level</w:t>
      </w:r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. </w:t>
      </w:r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Retrieved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proofErr w:type="spellStart"/>
      <w:r w:rsidR="00E93D63" w:rsidRPr="00E93D63">
        <w:rPr>
          <w:rFonts w:ascii="Times New Roman" w:eastAsia="Lucida Sans Unicode" w:hAnsi="Times New Roman" w:cs="Times New Roman"/>
          <w:kern w:val="1"/>
          <w:sz w:val="24"/>
          <w:szCs w:val="24"/>
        </w:rPr>
        <w:t>January</w:t>
      </w:r>
      <w:proofErr w:type="spellEnd"/>
      <w:r w:rsidR="00E93D6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</w:t>
      </w:r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12, 2022, </w:t>
      </w:r>
      <w:proofErr w:type="spellStart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>from</w:t>
      </w:r>
      <w:proofErr w:type="spellEnd"/>
      <w:r w:rsidRPr="00D92AEC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 https://ec.europa.eu/eurostat/statistics-explained/index.php?title=Health_statistics_at_regional_level</w:t>
      </w:r>
    </w:p>
    <w:p w14:paraId="70A023AD" w14:textId="77777777" w:rsidR="00634017" w:rsidRDefault="00634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7CF3DF5A" w14:textId="30E77679" w:rsidR="003036E2" w:rsidRPr="004C7463" w:rsidRDefault="00D92AEC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</w:pPr>
      <w:r w:rsidRPr="004C746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  <w:u w:val="single"/>
          <w:lang w:val="en-GB"/>
        </w:rPr>
        <w:t>Thesis</w:t>
      </w:r>
    </w:p>
    <w:p w14:paraId="73230C0B" w14:textId="77777777" w:rsidR="00E72BA3" w:rsidRPr="00E72BA3" w:rsidRDefault="00E72BA3" w:rsidP="00E72BA3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</w:rPr>
      </w:pPr>
      <w:r w:rsidRPr="00E72BA3">
        <w:rPr>
          <w:rFonts w:ascii="Times New Roman" w:eastAsia="Lucida Sans Unicode" w:hAnsi="Times New Roman" w:cs="Times New Roman"/>
          <w:kern w:val="1"/>
          <w:sz w:val="24"/>
          <w:szCs w:val="24"/>
        </w:rPr>
        <w:t xml:space="preserve">Vodička, T. (2018). </w:t>
      </w:r>
      <w:r w:rsidRPr="00E72BA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Využití </w:t>
      </w:r>
      <w:proofErr w:type="spellStart"/>
      <w:r w:rsidRPr="00E72BA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>izokinetické</w:t>
      </w:r>
      <w:proofErr w:type="spellEnd"/>
      <w:r w:rsidRPr="00E72BA3">
        <w:rPr>
          <w:rFonts w:ascii="Times New Roman" w:eastAsia="Lucida Sans Unicode" w:hAnsi="Times New Roman" w:cs="Times New Roman"/>
          <w:i/>
          <w:iCs/>
          <w:kern w:val="1"/>
          <w:sz w:val="24"/>
          <w:szCs w:val="24"/>
        </w:rPr>
        <w:t xml:space="preserve"> dynamometrie pro diagnostiku silových schopností závodních juniorských tenistů </w:t>
      </w:r>
      <w:r w:rsidRPr="00E72BA3">
        <w:rPr>
          <w:rFonts w:ascii="Times New Roman" w:eastAsia="Lucida Sans Unicode" w:hAnsi="Times New Roman" w:cs="Times New Roman"/>
          <w:kern w:val="1"/>
          <w:sz w:val="24"/>
          <w:szCs w:val="24"/>
        </w:rPr>
        <w:t>[Disertační práce, Masarykova univerzita]. Thesis.cz. https://theses.cz/id/v45xpo/?isshlret=Tom%C3%A1%C5%A1%3BVodi%C4%8Dka%3B;zpet=%2Fvyhledavani%2F%3Fsearch%3DVodi%C4%8Dka%20Tom%C3%A1%C5%A1%26start%3D1</w:t>
      </w:r>
    </w:p>
    <w:p w14:paraId="5199E350" w14:textId="205BA088" w:rsidR="00C02017" w:rsidRPr="00E72BA3" w:rsidRDefault="00C02017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39CAF33C" w14:textId="77777777" w:rsidR="00E72BA3" w:rsidRPr="00E72BA3" w:rsidRDefault="00E72BA3" w:rsidP="005F73F0">
      <w:pPr>
        <w:widowControl w:val="0"/>
        <w:suppressAutoHyphens/>
        <w:spacing w:after="0" w:line="24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</w:p>
    <w:p w14:paraId="25477438" w14:textId="74CE5271" w:rsidR="00C53DD0" w:rsidRPr="00C53DD0" w:rsidRDefault="00C53DD0" w:rsidP="00C53DD0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C53DD0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Brno 14. 2. 2022</w:t>
      </w:r>
    </w:p>
    <w:p w14:paraId="47691495" w14:textId="7D9CEDA1" w:rsidR="00C53DD0" w:rsidRPr="00672034" w:rsidRDefault="00C53DD0" w:rsidP="00D95360">
      <w:pPr>
        <w:widowControl w:val="0"/>
        <w:suppressAutoHyphens/>
        <w:spacing w:after="0" w:line="360" w:lineRule="auto"/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</w:pPr>
      <w:r w:rsidRPr="00C53DD0">
        <w:rPr>
          <w:rFonts w:ascii="Times New Roman" w:eastAsia="Lucida Sans Unicode" w:hAnsi="Times New Roman" w:cs="Times New Roman"/>
          <w:kern w:val="1"/>
          <w:sz w:val="24"/>
          <w:szCs w:val="24"/>
          <w:lang w:val="en-GB"/>
        </w:rPr>
        <w:t>Mgr. Michal Bozděch, Ph.D.</w:t>
      </w:r>
    </w:p>
    <w:sectPr w:rsidR="00C53DD0" w:rsidRPr="00672034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33262" w14:textId="77777777" w:rsidR="00A945ED" w:rsidRDefault="00A945ED" w:rsidP="009C5F54">
      <w:pPr>
        <w:spacing w:after="0" w:line="240" w:lineRule="auto"/>
      </w:pPr>
      <w:r>
        <w:separator/>
      </w:r>
    </w:p>
  </w:endnote>
  <w:endnote w:type="continuationSeparator" w:id="0">
    <w:p w14:paraId="52A55EF2" w14:textId="77777777" w:rsidR="00A945ED" w:rsidRDefault="00A945ED" w:rsidP="009C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4728874"/>
      <w:docPartObj>
        <w:docPartGallery w:val="Page Numbers (Bottom of Page)"/>
        <w:docPartUnique/>
      </w:docPartObj>
    </w:sdtPr>
    <w:sdtEndPr/>
    <w:sdtContent>
      <w:p w14:paraId="36F4D372" w14:textId="3AA49F73" w:rsidR="007A7D88" w:rsidRDefault="007A7D8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07A899" w14:textId="77777777" w:rsidR="005F1C79" w:rsidRDefault="005F1C7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6621E" w14:textId="77777777" w:rsidR="00A945ED" w:rsidRDefault="00A945ED" w:rsidP="009C5F54">
      <w:pPr>
        <w:spacing w:after="0" w:line="240" w:lineRule="auto"/>
      </w:pPr>
      <w:r>
        <w:separator/>
      </w:r>
    </w:p>
  </w:footnote>
  <w:footnote w:type="continuationSeparator" w:id="0">
    <w:p w14:paraId="2F9DC4D2" w14:textId="77777777" w:rsidR="00A945ED" w:rsidRDefault="00A945ED" w:rsidP="009C5F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58866E88"/>
    <w:lvl w:ilvl="0">
      <w:numFmt w:val="bullet"/>
      <w:pStyle w:val="Normln-"/>
      <w:lvlText w:val="-"/>
      <w:lvlJc w:val="left"/>
      <w:pPr>
        <w:tabs>
          <w:tab w:val="num" w:pos="737"/>
        </w:tabs>
        <w:ind w:left="737" w:hanging="624"/>
      </w:pPr>
      <w:rPr>
        <w:rFonts w:ascii="Arial" w:hAnsi="Arial" w:hint="default"/>
        <w:b/>
        <w:i w:val="0"/>
      </w:rPr>
    </w:lvl>
  </w:abstractNum>
  <w:abstractNum w:abstractNumId="1" w15:restartNumberingAfterBreak="0">
    <w:nsid w:val="32B16E8E"/>
    <w:multiLevelType w:val="hybridMultilevel"/>
    <w:tmpl w:val="9AA092DC"/>
    <w:lvl w:ilvl="0" w:tplc="6E10C3D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179CD"/>
    <w:multiLevelType w:val="hybridMultilevel"/>
    <w:tmpl w:val="67FED7DA"/>
    <w:lvl w:ilvl="0" w:tplc="C4D2307E">
      <w:numFmt w:val="bullet"/>
      <w:lvlText w:val="-"/>
      <w:lvlJc w:val="left"/>
      <w:pPr>
        <w:ind w:left="1068" w:hanging="360"/>
      </w:pPr>
      <w:rPr>
        <w:rFonts w:ascii="Times New Roman" w:eastAsia="Lucida Sans Unicode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50E4A41"/>
    <w:multiLevelType w:val="hybridMultilevel"/>
    <w:tmpl w:val="E110C8A2"/>
    <w:lvl w:ilvl="0" w:tplc="C4D2307E">
      <w:numFmt w:val="bullet"/>
      <w:lvlText w:val="-"/>
      <w:lvlJc w:val="left"/>
      <w:pPr>
        <w:ind w:left="720" w:hanging="360"/>
      </w:pPr>
      <w:rPr>
        <w:rFonts w:ascii="Times New Roman" w:eastAsia="Lucida Sans Unicode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60AD9"/>
    <w:multiLevelType w:val="hybridMultilevel"/>
    <w:tmpl w:val="9CE4627E"/>
    <w:lvl w:ilvl="0" w:tplc="103E62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TezNLS0NDAwMjZS0lEKTi0uzszPAykwNK8FAFGf3IItAAAA"/>
  </w:docVars>
  <w:rsids>
    <w:rsidRoot w:val="00514291"/>
    <w:rsid w:val="00002673"/>
    <w:rsid w:val="00007534"/>
    <w:rsid w:val="000134DA"/>
    <w:rsid w:val="0002443C"/>
    <w:rsid w:val="0002674D"/>
    <w:rsid w:val="00030CE7"/>
    <w:rsid w:val="00042A3A"/>
    <w:rsid w:val="0004433E"/>
    <w:rsid w:val="0004611F"/>
    <w:rsid w:val="00050272"/>
    <w:rsid w:val="000509CB"/>
    <w:rsid w:val="0005124A"/>
    <w:rsid w:val="000564CF"/>
    <w:rsid w:val="00063819"/>
    <w:rsid w:val="00073E4E"/>
    <w:rsid w:val="00077939"/>
    <w:rsid w:val="00085532"/>
    <w:rsid w:val="00085935"/>
    <w:rsid w:val="000913DA"/>
    <w:rsid w:val="00094FAD"/>
    <w:rsid w:val="00096C82"/>
    <w:rsid w:val="00097371"/>
    <w:rsid w:val="000B71A5"/>
    <w:rsid w:val="000C38A4"/>
    <w:rsid w:val="000C3AF0"/>
    <w:rsid w:val="000C604F"/>
    <w:rsid w:val="000D1F9C"/>
    <w:rsid w:val="000D5F22"/>
    <w:rsid w:val="000D61A8"/>
    <w:rsid w:val="000E741C"/>
    <w:rsid w:val="000F12D2"/>
    <w:rsid w:val="00107CDA"/>
    <w:rsid w:val="001240AE"/>
    <w:rsid w:val="00134E15"/>
    <w:rsid w:val="00142945"/>
    <w:rsid w:val="00152FC1"/>
    <w:rsid w:val="00154F96"/>
    <w:rsid w:val="001561F3"/>
    <w:rsid w:val="00161388"/>
    <w:rsid w:val="00165901"/>
    <w:rsid w:val="00167C45"/>
    <w:rsid w:val="001736F4"/>
    <w:rsid w:val="001859F6"/>
    <w:rsid w:val="00187895"/>
    <w:rsid w:val="00187AB6"/>
    <w:rsid w:val="001A2A23"/>
    <w:rsid w:val="001A7575"/>
    <w:rsid w:val="001B4923"/>
    <w:rsid w:val="001B54C3"/>
    <w:rsid w:val="001B5EED"/>
    <w:rsid w:val="001C5C93"/>
    <w:rsid w:val="001D513F"/>
    <w:rsid w:val="001D5426"/>
    <w:rsid w:val="001D6ABB"/>
    <w:rsid w:val="001E1755"/>
    <w:rsid w:val="001F0A60"/>
    <w:rsid w:val="00200120"/>
    <w:rsid w:val="00200E5F"/>
    <w:rsid w:val="0020372E"/>
    <w:rsid w:val="002070DE"/>
    <w:rsid w:val="002129EC"/>
    <w:rsid w:val="0021432F"/>
    <w:rsid w:val="002235B7"/>
    <w:rsid w:val="00230075"/>
    <w:rsid w:val="0023278C"/>
    <w:rsid w:val="00233488"/>
    <w:rsid w:val="00234FA2"/>
    <w:rsid w:val="0024083C"/>
    <w:rsid w:val="002438EF"/>
    <w:rsid w:val="0024418B"/>
    <w:rsid w:val="00247ED5"/>
    <w:rsid w:val="0025491C"/>
    <w:rsid w:val="002558FD"/>
    <w:rsid w:val="00255EAC"/>
    <w:rsid w:val="0025753B"/>
    <w:rsid w:val="00260643"/>
    <w:rsid w:val="002611D7"/>
    <w:rsid w:val="00277B03"/>
    <w:rsid w:val="00282C62"/>
    <w:rsid w:val="002876A0"/>
    <w:rsid w:val="00290446"/>
    <w:rsid w:val="002B07D0"/>
    <w:rsid w:val="002B3DD6"/>
    <w:rsid w:val="002B40E9"/>
    <w:rsid w:val="002C2FDF"/>
    <w:rsid w:val="002C4BE0"/>
    <w:rsid w:val="002D4943"/>
    <w:rsid w:val="002D6F6A"/>
    <w:rsid w:val="002E1A6C"/>
    <w:rsid w:val="002E5936"/>
    <w:rsid w:val="002E70F5"/>
    <w:rsid w:val="002F4AD7"/>
    <w:rsid w:val="003036E2"/>
    <w:rsid w:val="00303ABE"/>
    <w:rsid w:val="0031078D"/>
    <w:rsid w:val="0031093B"/>
    <w:rsid w:val="00314CE8"/>
    <w:rsid w:val="00316CD0"/>
    <w:rsid w:val="00327DED"/>
    <w:rsid w:val="003309E2"/>
    <w:rsid w:val="00333BBE"/>
    <w:rsid w:val="003409FC"/>
    <w:rsid w:val="0034127E"/>
    <w:rsid w:val="0034184C"/>
    <w:rsid w:val="0036153E"/>
    <w:rsid w:val="00370A25"/>
    <w:rsid w:val="00370CF3"/>
    <w:rsid w:val="00375C36"/>
    <w:rsid w:val="00380418"/>
    <w:rsid w:val="00383656"/>
    <w:rsid w:val="00394622"/>
    <w:rsid w:val="003962B2"/>
    <w:rsid w:val="00396823"/>
    <w:rsid w:val="003B085B"/>
    <w:rsid w:val="003B0DF0"/>
    <w:rsid w:val="003B7C84"/>
    <w:rsid w:val="003C16D8"/>
    <w:rsid w:val="003C2F9A"/>
    <w:rsid w:val="003C4662"/>
    <w:rsid w:val="003D1659"/>
    <w:rsid w:val="003D5E83"/>
    <w:rsid w:val="003E195D"/>
    <w:rsid w:val="003E266A"/>
    <w:rsid w:val="003F132E"/>
    <w:rsid w:val="003F1957"/>
    <w:rsid w:val="003F20D7"/>
    <w:rsid w:val="003F4338"/>
    <w:rsid w:val="003F5BDD"/>
    <w:rsid w:val="00410F02"/>
    <w:rsid w:val="004139B3"/>
    <w:rsid w:val="00415122"/>
    <w:rsid w:val="004231AE"/>
    <w:rsid w:val="004259E9"/>
    <w:rsid w:val="00432621"/>
    <w:rsid w:val="00434F05"/>
    <w:rsid w:val="0043573D"/>
    <w:rsid w:val="00436D34"/>
    <w:rsid w:val="004400F8"/>
    <w:rsid w:val="004401D1"/>
    <w:rsid w:val="0044110F"/>
    <w:rsid w:val="00452060"/>
    <w:rsid w:val="00452F18"/>
    <w:rsid w:val="004533C1"/>
    <w:rsid w:val="004533DB"/>
    <w:rsid w:val="00457B95"/>
    <w:rsid w:val="004629E3"/>
    <w:rsid w:val="00462C5D"/>
    <w:rsid w:val="004632A5"/>
    <w:rsid w:val="00465D1E"/>
    <w:rsid w:val="00471B74"/>
    <w:rsid w:val="00471C26"/>
    <w:rsid w:val="00473D0D"/>
    <w:rsid w:val="00476CAF"/>
    <w:rsid w:val="00477005"/>
    <w:rsid w:val="004803E0"/>
    <w:rsid w:val="00483E9E"/>
    <w:rsid w:val="00494BD5"/>
    <w:rsid w:val="004A0290"/>
    <w:rsid w:val="004A0784"/>
    <w:rsid w:val="004A1E87"/>
    <w:rsid w:val="004A3715"/>
    <w:rsid w:val="004A5BBE"/>
    <w:rsid w:val="004B0578"/>
    <w:rsid w:val="004B1E73"/>
    <w:rsid w:val="004C2EFC"/>
    <w:rsid w:val="004C7463"/>
    <w:rsid w:val="004D567E"/>
    <w:rsid w:val="004E41E8"/>
    <w:rsid w:val="004E69FF"/>
    <w:rsid w:val="004F03F6"/>
    <w:rsid w:val="004F1D6A"/>
    <w:rsid w:val="004F204B"/>
    <w:rsid w:val="004F34DE"/>
    <w:rsid w:val="004F5B7A"/>
    <w:rsid w:val="00510F8A"/>
    <w:rsid w:val="005118F1"/>
    <w:rsid w:val="00511E1B"/>
    <w:rsid w:val="00514291"/>
    <w:rsid w:val="00516003"/>
    <w:rsid w:val="00521DB5"/>
    <w:rsid w:val="00526A36"/>
    <w:rsid w:val="00537134"/>
    <w:rsid w:val="0054218D"/>
    <w:rsid w:val="00542C6D"/>
    <w:rsid w:val="00547EC5"/>
    <w:rsid w:val="00556DB9"/>
    <w:rsid w:val="00557904"/>
    <w:rsid w:val="00562BA5"/>
    <w:rsid w:val="00563B47"/>
    <w:rsid w:val="00566C2C"/>
    <w:rsid w:val="005711EB"/>
    <w:rsid w:val="005826AE"/>
    <w:rsid w:val="00593545"/>
    <w:rsid w:val="005A60CD"/>
    <w:rsid w:val="005B2FB8"/>
    <w:rsid w:val="005B486C"/>
    <w:rsid w:val="005B5543"/>
    <w:rsid w:val="005C3805"/>
    <w:rsid w:val="005C7FD0"/>
    <w:rsid w:val="005D13DE"/>
    <w:rsid w:val="005D3891"/>
    <w:rsid w:val="005E0DDC"/>
    <w:rsid w:val="005E2A72"/>
    <w:rsid w:val="005F159B"/>
    <w:rsid w:val="005F1C79"/>
    <w:rsid w:val="005F29CB"/>
    <w:rsid w:val="005F3E21"/>
    <w:rsid w:val="005F5C4D"/>
    <w:rsid w:val="005F73F0"/>
    <w:rsid w:val="00610686"/>
    <w:rsid w:val="0061780A"/>
    <w:rsid w:val="00634017"/>
    <w:rsid w:val="00635188"/>
    <w:rsid w:val="0063683C"/>
    <w:rsid w:val="0063695C"/>
    <w:rsid w:val="00653BAA"/>
    <w:rsid w:val="0066143E"/>
    <w:rsid w:val="00664481"/>
    <w:rsid w:val="0066458F"/>
    <w:rsid w:val="00672034"/>
    <w:rsid w:val="00672CD2"/>
    <w:rsid w:val="00673F24"/>
    <w:rsid w:val="00674F20"/>
    <w:rsid w:val="00681395"/>
    <w:rsid w:val="00683A70"/>
    <w:rsid w:val="00684AFF"/>
    <w:rsid w:val="0068500E"/>
    <w:rsid w:val="00685444"/>
    <w:rsid w:val="00691492"/>
    <w:rsid w:val="0069674B"/>
    <w:rsid w:val="00696DBD"/>
    <w:rsid w:val="006A1999"/>
    <w:rsid w:val="006A1E10"/>
    <w:rsid w:val="006A40A2"/>
    <w:rsid w:val="006B5CF5"/>
    <w:rsid w:val="006B62AD"/>
    <w:rsid w:val="006C1F08"/>
    <w:rsid w:val="006C433D"/>
    <w:rsid w:val="006C5AF6"/>
    <w:rsid w:val="006C7BF1"/>
    <w:rsid w:val="006D0916"/>
    <w:rsid w:val="006D2339"/>
    <w:rsid w:val="006D315E"/>
    <w:rsid w:val="006D6C96"/>
    <w:rsid w:val="006E45AB"/>
    <w:rsid w:val="006F21DF"/>
    <w:rsid w:val="007009E3"/>
    <w:rsid w:val="007041D1"/>
    <w:rsid w:val="00705396"/>
    <w:rsid w:val="00713053"/>
    <w:rsid w:val="00713419"/>
    <w:rsid w:val="00717FBF"/>
    <w:rsid w:val="007205AE"/>
    <w:rsid w:val="00720A86"/>
    <w:rsid w:val="007246C6"/>
    <w:rsid w:val="00736A59"/>
    <w:rsid w:val="00737E98"/>
    <w:rsid w:val="00742D22"/>
    <w:rsid w:val="00746A20"/>
    <w:rsid w:val="00754E26"/>
    <w:rsid w:val="00762F49"/>
    <w:rsid w:val="007630F6"/>
    <w:rsid w:val="007635D9"/>
    <w:rsid w:val="00764173"/>
    <w:rsid w:val="00773D68"/>
    <w:rsid w:val="00775A7F"/>
    <w:rsid w:val="00780745"/>
    <w:rsid w:val="00784112"/>
    <w:rsid w:val="007A7D88"/>
    <w:rsid w:val="007B25CF"/>
    <w:rsid w:val="007B61E5"/>
    <w:rsid w:val="007C04C0"/>
    <w:rsid w:val="007C0981"/>
    <w:rsid w:val="007C107C"/>
    <w:rsid w:val="007C5386"/>
    <w:rsid w:val="007D1757"/>
    <w:rsid w:val="007E0CC7"/>
    <w:rsid w:val="007E23C7"/>
    <w:rsid w:val="007E5956"/>
    <w:rsid w:val="007E6477"/>
    <w:rsid w:val="007F4D4E"/>
    <w:rsid w:val="007F5E40"/>
    <w:rsid w:val="008020AD"/>
    <w:rsid w:val="008046CE"/>
    <w:rsid w:val="00805694"/>
    <w:rsid w:val="0081587A"/>
    <w:rsid w:val="00815EE2"/>
    <w:rsid w:val="00822B9E"/>
    <w:rsid w:val="0082340D"/>
    <w:rsid w:val="0082545D"/>
    <w:rsid w:val="008255E5"/>
    <w:rsid w:val="008326CC"/>
    <w:rsid w:val="00833EBA"/>
    <w:rsid w:val="008417D2"/>
    <w:rsid w:val="00843D5D"/>
    <w:rsid w:val="00844CA0"/>
    <w:rsid w:val="00853564"/>
    <w:rsid w:val="0086225C"/>
    <w:rsid w:val="0086494C"/>
    <w:rsid w:val="00870E0D"/>
    <w:rsid w:val="008747C0"/>
    <w:rsid w:val="00884D42"/>
    <w:rsid w:val="008B2070"/>
    <w:rsid w:val="008C1C77"/>
    <w:rsid w:val="008C39BF"/>
    <w:rsid w:val="008D1D19"/>
    <w:rsid w:val="008E15E4"/>
    <w:rsid w:val="008E34AA"/>
    <w:rsid w:val="008F32C7"/>
    <w:rsid w:val="008F3992"/>
    <w:rsid w:val="009017E5"/>
    <w:rsid w:val="00906336"/>
    <w:rsid w:val="009130DB"/>
    <w:rsid w:val="009134C0"/>
    <w:rsid w:val="00914D4C"/>
    <w:rsid w:val="00931D90"/>
    <w:rsid w:val="00933A38"/>
    <w:rsid w:val="009516AE"/>
    <w:rsid w:val="0096063F"/>
    <w:rsid w:val="00972C60"/>
    <w:rsid w:val="00981F28"/>
    <w:rsid w:val="0098232A"/>
    <w:rsid w:val="009845D1"/>
    <w:rsid w:val="00990994"/>
    <w:rsid w:val="009A31C0"/>
    <w:rsid w:val="009A326F"/>
    <w:rsid w:val="009B06FB"/>
    <w:rsid w:val="009B56AB"/>
    <w:rsid w:val="009B619A"/>
    <w:rsid w:val="009C027E"/>
    <w:rsid w:val="009C1B70"/>
    <w:rsid w:val="009C4B13"/>
    <w:rsid w:val="009C5F54"/>
    <w:rsid w:val="009D2DEF"/>
    <w:rsid w:val="009D3C30"/>
    <w:rsid w:val="009D6CB8"/>
    <w:rsid w:val="009E1D6A"/>
    <w:rsid w:val="009E3216"/>
    <w:rsid w:val="009E4A64"/>
    <w:rsid w:val="009E6DF4"/>
    <w:rsid w:val="009F2460"/>
    <w:rsid w:val="00A03D1C"/>
    <w:rsid w:val="00A05B37"/>
    <w:rsid w:val="00A1377A"/>
    <w:rsid w:val="00A1733F"/>
    <w:rsid w:val="00A244F2"/>
    <w:rsid w:val="00A2549F"/>
    <w:rsid w:val="00A25B79"/>
    <w:rsid w:val="00A31B5F"/>
    <w:rsid w:val="00A3734F"/>
    <w:rsid w:val="00A431B4"/>
    <w:rsid w:val="00A46F9A"/>
    <w:rsid w:val="00A5027E"/>
    <w:rsid w:val="00A57C68"/>
    <w:rsid w:val="00A66744"/>
    <w:rsid w:val="00A705D7"/>
    <w:rsid w:val="00A809C4"/>
    <w:rsid w:val="00A913E9"/>
    <w:rsid w:val="00A945ED"/>
    <w:rsid w:val="00AA3B36"/>
    <w:rsid w:val="00AA42B6"/>
    <w:rsid w:val="00AA4F3E"/>
    <w:rsid w:val="00AB3CB2"/>
    <w:rsid w:val="00AB60DC"/>
    <w:rsid w:val="00AC0358"/>
    <w:rsid w:val="00AC5030"/>
    <w:rsid w:val="00AC59EF"/>
    <w:rsid w:val="00AC77CE"/>
    <w:rsid w:val="00AD7FDF"/>
    <w:rsid w:val="00AE28CD"/>
    <w:rsid w:val="00AF1308"/>
    <w:rsid w:val="00AF2144"/>
    <w:rsid w:val="00AF442A"/>
    <w:rsid w:val="00B10269"/>
    <w:rsid w:val="00B2183C"/>
    <w:rsid w:val="00B25CB7"/>
    <w:rsid w:val="00B26D0C"/>
    <w:rsid w:val="00B2737B"/>
    <w:rsid w:val="00B34B11"/>
    <w:rsid w:val="00B3579A"/>
    <w:rsid w:val="00B4279E"/>
    <w:rsid w:val="00B44A32"/>
    <w:rsid w:val="00B45048"/>
    <w:rsid w:val="00B45FA6"/>
    <w:rsid w:val="00B53FF0"/>
    <w:rsid w:val="00B61B20"/>
    <w:rsid w:val="00B61DC3"/>
    <w:rsid w:val="00B624AB"/>
    <w:rsid w:val="00B62DCA"/>
    <w:rsid w:val="00B65DB5"/>
    <w:rsid w:val="00B70458"/>
    <w:rsid w:val="00B70E83"/>
    <w:rsid w:val="00B72F43"/>
    <w:rsid w:val="00B83B21"/>
    <w:rsid w:val="00B84B93"/>
    <w:rsid w:val="00B90F37"/>
    <w:rsid w:val="00B92BA5"/>
    <w:rsid w:val="00B948D8"/>
    <w:rsid w:val="00B95BF3"/>
    <w:rsid w:val="00BA0684"/>
    <w:rsid w:val="00BA6049"/>
    <w:rsid w:val="00BA625B"/>
    <w:rsid w:val="00BC0DEC"/>
    <w:rsid w:val="00BD470F"/>
    <w:rsid w:val="00BD62FE"/>
    <w:rsid w:val="00BD6FEF"/>
    <w:rsid w:val="00BF4E0A"/>
    <w:rsid w:val="00BF5822"/>
    <w:rsid w:val="00C02017"/>
    <w:rsid w:val="00C0716C"/>
    <w:rsid w:val="00C113EB"/>
    <w:rsid w:val="00C11C2D"/>
    <w:rsid w:val="00C15C03"/>
    <w:rsid w:val="00C21390"/>
    <w:rsid w:val="00C31063"/>
    <w:rsid w:val="00C3274C"/>
    <w:rsid w:val="00C34F61"/>
    <w:rsid w:val="00C43968"/>
    <w:rsid w:val="00C521C3"/>
    <w:rsid w:val="00C53DAF"/>
    <w:rsid w:val="00C53DD0"/>
    <w:rsid w:val="00C54DDB"/>
    <w:rsid w:val="00C55ED2"/>
    <w:rsid w:val="00C56BA3"/>
    <w:rsid w:val="00C6111C"/>
    <w:rsid w:val="00C66EC2"/>
    <w:rsid w:val="00C77679"/>
    <w:rsid w:val="00C90D7D"/>
    <w:rsid w:val="00C915F9"/>
    <w:rsid w:val="00C94E6F"/>
    <w:rsid w:val="00C965CA"/>
    <w:rsid w:val="00CA0A4D"/>
    <w:rsid w:val="00CA4FD5"/>
    <w:rsid w:val="00CC0936"/>
    <w:rsid w:val="00CC60F3"/>
    <w:rsid w:val="00CD0063"/>
    <w:rsid w:val="00CD1AA4"/>
    <w:rsid w:val="00CD3E27"/>
    <w:rsid w:val="00CD4C1E"/>
    <w:rsid w:val="00CD6A95"/>
    <w:rsid w:val="00CE6E71"/>
    <w:rsid w:val="00CF0822"/>
    <w:rsid w:val="00CF0AF5"/>
    <w:rsid w:val="00D0058A"/>
    <w:rsid w:val="00D00CBE"/>
    <w:rsid w:val="00D02F39"/>
    <w:rsid w:val="00D067A2"/>
    <w:rsid w:val="00D10434"/>
    <w:rsid w:val="00D11D14"/>
    <w:rsid w:val="00D14F98"/>
    <w:rsid w:val="00D25494"/>
    <w:rsid w:val="00D254BE"/>
    <w:rsid w:val="00D25B34"/>
    <w:rsid w:val="00D265D8"/>
    <w:rsid w:val="00D33452"/>
    <w:rsid w:val="00D370AF"/>
    <w:rsid w:val="00D376EC"/>
    <w:rsid w:val="00D47EF2"/>
    <w:rsid w:val="00D501B0"/>
    <w:rsid w:val="00D51F4A"/>
    <w:rsid w:val="00D542DB"/>
    <w:rsid w:val="00D62973"/>
    <w:rsid w:val="00D71B1F"/>
    <w:rsid w:val="00D72EEB"/>
    <w:rsid w:val="00D7485D"/>
    <w:rsid w:val="00D779C2"/>
    <w:rsid w:val="00D77A46"/>
    <w:rsid w:val="00D92AEC"/>
    <w:rsid w:val="00D93F43"/>
    <w:rsid w:val="00D94CDC"/>
    <w:rsid w:val="00D95293"/>
    <w:rsid w:val="00D95360"/>
    <w:rsid w:val="00DA0813"/>
    <w:rsid w:val="00DA1893"/>
    <w:rsid w:val="00DB57FD"/>
    <w:rsid w:val="00DB76BD"/>
    <w:rsid w:val="00DC50C2"/>
    <w:rsid w:val="00DD1CFC"/>
    <w:rsid w:val="00DD2D6A"/>
    <w:rsid w:val="00DD3D27"/>
    <w:rsid w:val="00DE24D7"/>
    <w:rsid w:val="00DE44AA"/>
    <w:rsid w:val="00DF06C5"/>
    <w:rsid w:val="00DF136E"/>
    <w:rsid w:val="00DF5A97"/>
    <w:rsid w:val="00DF6922"/>
    <w:rsid w:val="00E02A7E"/>
    <w:rsid w:val="00E11E62"/>
    <w:rsid w:val="00E2246C"/>
    <w:rsid w:val="00E22B8D"/>
    <w:rsid w:val="00E2508B"/>
    <w:rsid w:val="00E3327A"/>
    <w:rsid w:val="00E353AE"/>
    <w:rsid w:val="00E42756"/>
    <w:rsid w:val="00E44696"/>
    <w:rsid w:val="00E6685A"/>
    <w:rsid w:val="00E70CB4"/>
    <w:rsid w:val="00E71BD1"/>
    <w:rsid w:val="00E72BA3"/>
    <w:rsid w:val="00E72F07"/>
    <w:rsid w:val="00E73C88"/>
    <w:rsid w:val="00E85C90"/>
    <w:rsid w:val="00E91969"/>
    <w:rsid w:val="00E93D63"/>
    <w:rsid w:val="00E93F31"/>
    <w:rsid w:val="00E95586"/>
    <w:rsid w:val="00E970DB"/>
    <w:rsid w:val="00EA3204"/>
    <w:rsid w:val="00EB3D73"/>
    <w:rsid w:val="00EB4414"/>
    <w:rsid w:val="00EB6767"/>
    <w:rsid w:val="00EC2D50"/>
    <w:rsid w:val="00ED2192"/>
    <w:rsid w:val="00ED4F03"/>
    <w:rsid w:val="00ED55EF"/>
    <w:rsid w:val="00ED5B7F"/>
    <w:rsid w:val="00ED732E"/>
    <w:rsid w:val="00EE03AE"/>
    <w:rsid w:val="00EE04CA"/>
    <w:rsid w:val="00EE2C7E"/>
    <w:rsid w:val="00EE2F44"/>
    <w:rsid w:val="00EE3B75"/>
    <w:rsid w:val="00EE41F5"/>
    <w:rsid w:val="00EE4869"/>
    <w:rsid w:val="00EE7657"/>
    <w:rsid w:val="00EF1F1C"/>
    <w:rsid w:val="00EF30D6"/>
    <w:rsid w:val="00F003DA"/>
    <w:rsid w:val="00F071FD"/>
    <w:rsid w:val="00F13826"/>
    <w:rsid w:val="00F231EF"/>
    <w:rsid w:val="00F26A42"/>
    <w:rsid w:val="00F26F61"/>
    <w:rsid w:val="00F27CA1"/>
    <w:rsid w:val="00F31473"/>
    <w:rsid w:val="00F31B4B"/>
    <w:rsid w:val="00F32F2F"/>
    <w:rsid w:val="00F45B51"/>
    <w:rsid w:val="00F54BC7"/>
    <w:rsid w:val="00F558FB"/>
    <w:rsid w:val="00F56577"/>
    <w:rsid w:val="00F60E06"/>
    <w:rsid w:val="00F640C8"/>
    <w:rsid w:val="00F66906"/>
    <w:rsid w:val="00F7157E"/>
    <w:rsid w:val="00F73E9B"/>
    <w:rsid w:val="00F75A86"/>
    <w:rsid w:val="00F81650"/>
    <w:rsid w:val="00F945AC"/>
    <w:rsid w:val="00F96923"/>
    <w:rsid w:val="00FA134E"/>
    <w:rsid w:val="00FA45C9"/>
    <w:rsid w:val="00FB12C4"/>
    <w:rsid w:val="00FB6208"/>
    <w:rsid w:val="00FD0281"/>
    <w:rsid w:val="00FD6B61"/>
    <w:rsid w:val="00FE3AC4"/>
    <w:rsid w:val="00FE4425"/>
    <w:rsid w:val="00FE44F9"/>
    <w:rsid w:val="00FE79DA"/>
    <w:rsid w:val="00FF02C0"/>
    <w:rsid w:val="00FF48F8"/>
    <w:rsid w:val="00FF5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74D44"/>
  <w15:docId w15:val="{3693D045-92AC-4C12-9906-1A00DAABC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51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D16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3D16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73D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qFormat/>
    <w:rsid w:val="003D1659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E03AE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D51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ighlight">
    <w:name w:val="highlight"/>
    <w:basedOn w:val="Standardnpsmoodstavce"/>
    <w:rsid w:val="009516AE"/>
  </w:style>
  <w:style w:type="paragraph" w:customStyle="1" w:styleId="Styl2">
    <w:name w:val="Styl2"/>
    <w:basedOn w:val="Nadpis4"/>
    <w:uiPriority w:val="99"/>
    <w:rsid w:val="00773D68"/>
    <w:pPr>
      <w:keepLines w:val="0"/>
      <w:spacing w:before="240" w:after="60" w:line="240" w:lineRule="auto"/>
    </w:pPr>
    <w:rPr>
      <w:rFonts w:ascii="Times New Roman" w:eastAsia="Calibri" w:hAnsi="Times New Roman" w:cs="Times New Roman"/>
      <w:i w:val="0"/>
      <w:iCs w:val="0"/>
      <w:color w:val="auto"/>
      <w:sz w:val="28"/>
      <w:szCs w:val="28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73D6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Zpat">
    <w:name w:val="footer"/>
    <w:basedOn w:val="Normln"/>
    <w:link w:val="ZpatChar"/>
    <w:uiPriority w:val="99"/>
    <w:rsid w:val="008E34A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8E34A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rmtovanvHTML">
    <w:name w:val="HTML Preformatted"/>
    <w:basedOn w:val="Normln"/>
    <w:link w:val="FormtovanvHTMLChar"/>
    <w:uiPriority w:val="99"/>
    <w:rsid w:val="008E34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8E34AA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sebera-tab">
    <w:name w:val="sebera-tab"/>
    <w:basedOn w:val="Normln"/>
    <w:link w:val="sebera-tabChar"/>
    <w:qFormat/>
    <w:rsid w:val="00764173"/>
    <w:pPr>
      <w:jc w:val="center"/>
    </w:pPr>
  </w:style>
  <w:style w:type="character" w:customStyle="1" w:styleId="sebera-tabChar">
    <w:name w:val="sebera-tab Char"/>
    <w:basedOn w:val="Standardnpsmoodstavce"/>
    <w:link w:val="sebera-tab"/>
    <w:rsid w:val="00764173"/>
  </w:style>
  <w:style w:type="table" w:styleId="Mkatabulky">
    <w:name w:val="Table Grid"/>
    <w:basedOn w:val="Normlntabulka"/>
    <w:rsid w:val="000D6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16C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6CD0"/>
    <w:rPr>
      <w:rFonts w:ascii="Tahoma" w:hAnsi="Tahoma" w:cs="Tahoma"/>
      <w:sz w:val="16"/>
      <w:szCs w:val="16"/>
    </w:rPr>
  </w:style>
  <w:style w:type="paragraph" w:customStyle="1" w:styleId="sebera-obr">
    <w:name w:val="sebera-obr"/>
    <w:basedOn w:val="Normln"/>
    <w:link w:val="sebera-obrChar"/>
    <w:qFormat/>
    <w:rsid w:val="00316CD0"/>
    <w:pPr>
      <w:jc w:val="center"/>
    </w:pPr>
  </w:style>
  <w:style w:type="character" w:styleId="Hypertextovodkaz">
    <w:name w:val="Hyperlink"/>
    <w:basedOn w:val="Standardnpsmoodstavce"/>
    <w:uiPriority w:val="99"/>
    <w:unhideWhenUsed/>
    <w:rsid w:val="0002674D"/>
    <w:rPr>
      <w:color w:val="0000FF" w:themeColor="hyperlink"/>
      <w:u w:val="single"/>
    </w:rPr>
  </w:style>
  <w:style w:type="character" w:customStyle="1" w:styleId="sebera-obrChar">
    <w:name w:val="sebera-obr Char"/>
    <w:basedOn w:val="Standardnpsmoodstavce"/>
    <w:link w:val="sebera-obr"/>
    <w:rsid w:val="00316CD0"/>
  </w:style>
  <w:style w:type="paragraph" w:customStyle="1" w:styleId="Default">
    <w:name w:val="Default"/>
    <w:rsid w:val="00152FC1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Zkladntext">
    <w:name w:val="Body Text"/>
    <w:basedOn w:val="Normln"/>
    <w:link w:val="ZkladntextChar"/>
    <w:rsid w:val="00152FC1"/>
    <w:pPr>
      <w:spacing w:after="0" w:line="240" w:lineRule="auto"/>
    </w:pPr>
    <w:rPr>
      <w:rFonts w:ascii="Times New Roman" w:eastAsia="Times New Roman" w:hAnsi="Times New Roman" w:cs="Times New Roman"/>
      <w:sz w:val="4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152FC1"/>
    <w:rPr>
      <w:rFonts w:ascii="Times New Roman" w:eastAsia="Times New Roman" w:hAnsi="Times New Roman" w:cs="Times New Roman"/>
      <w:sz w:val="40"/>
      <w:szCs w:val="20"/>
      <w:lang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9C5F54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9C5F54"/>
    <w:pPr>
      <w:spacing w:after="100"/>
    </w:pPr>
  </w:style>
  <w:style w:type="paragraph" w:styleId="Seznamobrzk">
    <w:name w:val="table of figures"/>
    <w:basedOn w:val="Normln"/>
    <w:next w:val="Normln"/>
    <w:uiPriority w:val="99"/>
    <w:unhideWhenUsed/>
    <w:rsid w:val="009C5F54"/>
    <w:pPr>
      <w:spacing w:after="0"/>
    </w:pPr>
  </w:style>
  <w:style w:type="paragraph" w:styleId="Zhlav">
    <w:name w:val="header"/>
    <w:basedOn w:val="Normln"/>
    <w:link w:val="ZhlavChar"/>
    <w:uiPriority w:val="99"/>
    <w:unhideWhenUsed/>
    <w:rsid w:val="009C5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C5F54"/>
  </w:style>
  <w:style w:type="character" w:customStyle="1" w:styleId="Nadpis2Char">
    <w:name w:val="Nadpis 2 Char"/>
    <w:basedOn w:val="Standardnpsmoodstavce"/>
    <w:link w:val="Nadpis2"/>
    <w:uiPriority w:val="9"/>
    <w:rsid w:val="003D165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3D165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5Char">
    <w:name w:val="Nadpis 5 Char"/>
    <w:basedOn w:val="Standardnpsmoodstavce"/>
    <w:link w:val="Nadpis5"/>
    <w:rsid w:val="003D1659"/>
    <w:rPr>
      <w:rFonts w:ascii="Times New Roman" w:eastAsia="Times New Roman" w:hAnsi="Times New Roman" w:cs="Times New Roman"/>
      <w:b/>
      <w:bCs/>
      <w:i/>
      <w:iCs/>
      <w:sz w:val="26"/>
      <w:szCs w:val="26"/>
      <w:lang w:eastAsia="cs-CZ"/>
    </w:rPr>
  </w:style>
  <w:style w:type="paragraph" w:styleId="Titulek">
    <w:name w:val="caption"/>
    <w:basedOn w:val="Normln"/>
    <w:next w:val="Normln"/>
    <w:link w:val="TitulekChar"/>
    <w:qFormat/>
    <w:rsid w:val="003D165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0"/>
      <w:lang w:eastAsia="cs-CZ"/>
    </w:rPr>
  </w:style>
  <w:style w:type="paragraph" w:customStyle="1" w:styleId="Normln-">
    <w:name w:val="Normální -"/>
    <w:basedOn w:val="Normln"/>
    <w:rsid w:val="003D1659"/>
    <w:pPr>
      <w:numPr>
        <w:numId w:val="1"/>
      </w:numPr>
      <w:suppressAutoHyphens/>
      <w:spacing w:before="120" w:after="12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styleId="Znakapoznpodarou">
    <w:name w:val="footnote reference"/>
    <w:basedOn w:val="Standardnpsmoodstavce"/>
    <w:semiHidden/>
    <w:rsid w:val="003D1659"/>
    <w:rPr>
      <w:vertAlign w:val="superscript"/>
    </w:rPr>
  </w:style>
  <w:style w:type="character" w:customStyle="1" w:styleId="TitulekChar">
    <w:name w:val="Titulek Char"/>
    <w:basedOn w:val="Standardnpsmoodstavce"/>
    <w:link w:val="Titulek"/>
    <w:rsid w:val="003D1659"/>
    <w:rPr>
      <w:rFonts w:ascii="Times New Roman" w:eastAsia="Times New Roman" w:hAnsi="Times New Roman" w:cs="Times New Roman"/>
      <w:b/>
      <w:bCs/>
      <w:color w:val="000000"/>
      <w:sz w:val="24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5C3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5C3805"/>
  </w:style>
  <w:style w:type="paragraph" w:styleId="Obsah2">
    <w:name w:val="toc 2"/>
    <w:basedOn w:val="Normln"/>
    <w:next w:val="Normln"/>
    <w:autoRedefine/>
    <w:uiPriority w:val="39"/>
    <w:unhideWhenUsed/>
    <w:rsid w:val="00085935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AA4F3E"/>
    <w:pPr>
      <w:spacing w:after="100"/>
      <w:ind w:left="440"/>
    </w:pPr>
  </w:style>
  <w:style w:type="character" w:styleId="Siln">
    <w:name w:val="Strong"/>
    <w:basedOn w:val="Standardnpsmoodstavce"/>
    <w:uiPriority w:val="22"/>
    <w:qFormat/>
    <w:rsid w:val="00853564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D254BE"/>
    <w:rPr>
      <w:color w:val="800080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EB441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B441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B441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B441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B4414"/>
    <w:rPr>
      <w:b/>
      <w:bCs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70CF3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E17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4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66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6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62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47E409-6583-46CF-98A9-45BFEB757874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0BA9A74D-071C-4F2F-B058-FC91E4954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5</Pages>
  <Words>955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U</Company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</dc:creator>
  <cp:lastModifiedBy>Michal Bozděch</cp:lastModifiedBy>
  <cp:revision>203</cp:revision>
  <cp:lastPrinted>2021-02-28T08:03:00Z</cp:lastPrinted>
  <dcterms:created xsi:type="dcterms:W3CDTF">2021-02-26T11:25:00Z</dcterms:created>
  <dcterms:modified xsi:type="dcterms:W3CDTF">2022-02-17T09:09:00Z</dcterms:modified>
</cp:coreProperties>
</file>